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56E19" w:rsidRDefault="00092650">
      <w:pPr>
        <w:rPr>
          <w:b/>
          <w:sz w:val="28"/>
          <w:szCs w:val="28"/>
        </w:rPr>
      </w:pPr>
      <w:r w:rsidRPr="00092650">
        <w:rPr>
          <w:b/>
          <w:sz w:val="28"/>
          <w:szCs w:val="28"/>
        </w:rPr>
        <w:t>Output for fuzzy three-layered MLP (no initial knowledge encoding):</w:t>
      </w:r>
    </w:p>
    <w:p w:rsidR="00085634" w:rsidRPr="00085634" w:rsidRDefault="00085634">
      <w:r w:rsidRPr="00085634">
        <w:t>Observation I</w:t>
      </w:r>
    </w:p>
    <w:p w:rsidR="00092650" w:rsidRDefault="00092650" w:rsidP="00092650">
      <w:pPr>
        <w:spacing w:after="0" w:line="240" w:lineRule="auto"/>
      </w:pPr>
      <w:r>
        <w:t>Neurons in hidden layer = 12</w:t>
      </w:r>
    </w:p>
    <w:p w:rsidR="00092650" w:rsidRDefault="00092650" w:rsidP="00092650">
      <w:pPr>
        <w:spacing w:after="0" w:line="240" w:lineRule="auto"/>
      </w:pPr>
      <w:r>
        <w:t>Neurons in input layer = 9</w:t>
      </w:r>
    </w:p>
    <w:p w:rsidR="00092650" w:rsidRDefault="00092650" w:rsidP="00092650">
      <w:pPr>
        <w:spacing w:after="0" w:line="240" w:lineRule="auto"/>
      </w:pPr>
      <w:r>
        <w:t>Neurons in output layer = 6</w:t>
      </w:r>
    </w:p>
    <w:p w:rsidR="00092650" w:rsidRDefault="00D432AE" w:rsidP="00092650">
      <w:pPr>
        <w:spacing w:after="0" w:line="240" w:lineRule="auto"/>
      </w:pPr>
      <w:r>
        <w:t>No of epochs = 5</w:t>
      </w:r>
      <w:r w:rsidR="00092650">
        <w:t>0</w:t>
      </w:r>
      <w:r>
        <w:t xml:space="preserve"> (starting)</w:t>
      </w:r>
    </w:p>
    <w:p w:rsidR="00092650" w:rsidRDefault="00092650" w:rsidP="00092650">
      <w:pPr>
        <w:spacing w:after="0" w:line="240" w:lineRule="auto"/>
      </w:pPr>
      <w:r>
        <w:t>learning rate = 0.1</w:t>
      </w:r>
    </w:p>
    <w:p w:rsidR="00085634" w:rsidRDefault="00085634" w:rsidP="00092650">
      <w:pPr>
        <w:spacing w:after="0" w:line="240" w:lineRule="auto"/>
      </w:pPr>
      <w:r>
        <w:t>Training set = 60%</w:t>
      </w:r>
    </w:p>
    <w:p w:rsidR="00D432AE" w:rsidRDefault="00D432AE" w:rsidP="00092650">
      <w:pPr>
        <w:spacing w:after="0" w:line="240" w:lineRule="auto"/>
      </w:pPr>
    </w:p>
    <w:p w:rsidR="00D432AE" w:rsidRDefault="00D432AE" w:rsidP="00D432AE">
      <w:pPr>
        <w:spacing w:after="0" w:line="240" w:lineRule="auto"/>
      </w:pPr>
      <w:r>
        <w:t xml:space="preserve">[[13 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14  2]</w:t>
      </w:r>
    </w:p>
    <w:p w:rsidR="00D432AE" w:rsidRDefault="00D432AE" w:rsidP="00D432AE">
      <w:pPr>
        <w:spacing w:after="0" w:line="240" w:lineRule="auto"/>
      </w:pPr>
      <w:r>
        <w:t xml:space="preserve"> [12 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2 22]</w:t>
      </w:r>
    </w:p>
    <w:p w:rsidR="00D432AE" w:rsidRDefault="00D432AE" w:rsidP="00D432AE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69 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>]</w:t>
      </w:r>
    </w:p>
    <w:p w:rsidR="00D432AE" w:rsidRDefault="00D432AE" w:rsidP="00D432AE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21  0 40]</w:t>
      </w:r>
    </w:p>
    <w:p w:rsidR="00D432AE" w:rsidRDefault="00D432AE" w:rsidP="00D432AE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40  0 30 13]</w:t>
      </w:r>
    </w:p>
    <w:p w:rsidR="00D432AE" w:rsidRDefault="00D432AE" w:rsidP="00D432AE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72]]</w:t>
      </w:r>
    </w:p>
    <w:p w:rsidR="00D432AE" w:rsidRDefault="00D432AE" w:rsidP="00D432AE">
      <w:pPr>
        <w:spacing w:after="0" w:line="240" w:lineRule="auto"/>
      </w:pPr>
      <w:r>
        <w:t xml:space="preserve">  </w:t>
      </w:r>
    </w:p>
    <w:p w:rsidR="00D432AE" w:rsidRDefault="00D432AE" w:rsidP="00D432AE">
      <w:pPr>
        <w:spacing w:after="0" w:line="240" w:lineRule="auto"/>
      </w:pPr>
      <w:r>
        <w:t>False Positives</w:t>
      </w:r>
    </w:p>
    <w:p w:rsidR="00D432AE" w:rsidRDefault="00D432AE" w:rsidP="00D432AE">
      <w:pPr>
        <w:spacing w:after="0" w:line="240" w:lineRule="auto"/>
      </w:pPr>
      <w:r>
        <w:t xml:space="preserve"> [12  0 40  0 16 77]</w:t>
      </w:r>
    </w:p>
    <w:p w:rsidR="00D432AE" w:rsidRDefault="00D432AE" w:rsidP="00D432AE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D432AE" w:rsidRDefault="00D432AE" w:rsidP="00D432AE">
      <w:pPr>
        <w:spacing w:after="0" w:line="240" w:lineRule="auto"/>
      </w:pPr>
      <w:r>
        <w:t xml:space="preserve"> [16 36  0 40 53  0]</w:t>
      </w:r>
    </w:p>
    <w:p w:rsidR="00D432AE" w:rsidRDefault="00D432AE" w:rsidP="00D432AE">
      <w:pPr>
        <w:spacing w:after="0" w:line="240" w:lineRule="auto"/>
      </w:pPr>
      <w:r>
        <w:t>True Positives</w:t>
      </w:r>
    </w:p>
    <w:p w:rsidR="00D432AE" w:rsidRDefault="00D432AE" w:rsidP="00D432AE">
      <w:pPr>
        <w:spacing w:after="0" w:line="240" w:lineRule="auto"/>
      </w:pPr>
      <w:r>
        <w:t xml:space="preserve"> [13  0 69 21 30 72]</w:t>
      </w:r>
    </w:p>
    <w:p w:rsidR="00D432AE" w:rsidRDefault="00D432AE" w:rsidP="00D432AE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D432AE" w:rsidRDefault="00D432AE" w:rsidP="00D432AE">
      <w:pPr>
        <w:spacing w:after="0" w:line="240" w:lineRule="auto"/>
      </w:pPr>
      <w:r>
        <w:t xml:space="preserve"> [309 314 241 289 251 201]</w:t>
      </w:r>
    </w:p>
    <w:p w:rsidR="00D432AE" w:rsidRDefault="00D432AE" w:rsidP="00D432AE">
      <w:pPr>
        <w:spacing w:after="0" w:line="240" w:lineRule="auto"/>
      </w:pPr>
      <w:r>
        <w:t xml:space="preserve">Sensitivity </w:t>
      </w:r>
    </w:p>
    <w:p w:rsidR="00D432AE" w:rsidRDefault="00D432AE" w:rsidP="00D432AE">
      <w:pPr>
        <w:spacing w:after="0" w:line="240" w:lineRule="auto"/>
      </w:pPr>
      <w:r>
        <w:t xml:space="preserve"> [ 0.44827586  0.          1.          0.3442623   0.36144578  1.        ]</w:t>
      </w:r>
    </w:p>
    <w:p w:rsidR="00D432AE" w:rsidRDefault="00D432AE" w:rsidP="00D432AE">
      <w:pPr>
        <w:spacing w:after="0" w:line="240" w:lineRule="auto"/>
      </w:pPr>
      <w:r>
        <w:t xml:space="preserve">Specificity </w:t>
      </w:r>
    </w:p>
    <w:p w:rsidR="00D432AE" w:rsidRDefault="00D432AE" w:rsidP="00D432AE">
      <w:pPr>
        <w:spacing w:after="0" w:line="240" w:lineRule="auto"/>
      </w:pPr>
      <w:r>
        <w:t xml:space="preserve"> [ 0.96261682  1.          0.85765125  1.          0.94007491  0.72302158]</w:t>
      </w:r>
    </w:p>
    <w:p w:rsidR="00D432AE" w:rsidRDefault="00D432AE" w:rsidP="00D432AE">
      <w:pPr>
        <w:spacing w:after="0" w:line="240" w:lineRule="auto"/>
      </w:pPr>
    </w:p>
    <w:p w:rsidR="00D432AE" w:rsidRDefault="00D432AE" w:rsidP="00D432AE">
      <w:pPr>
        <w:spacing w:after="0" w:line="240" w:lineRule="auto"/>
      </w:pPr>
      <w:r>
        <w:t>Warning (from warnings module):</w:t>
      </w:r>
    </w:p>
    <w:p w:rsidR="00D432AE" w:rsidRDefault="00D432AE" w:rsidP="00D432AE">
      <w:pPr>
        <w:spacing w:after="0" w:line="240" w:lineRule="auto"/>
      </w:pPr>
      <w:r>
        <w:t xml:space="preserve">  File "C:/Users/user/Desktop/Python code/</w:t>
      </w:r>
      <w:proofErr w:type="spellStart"/>
      <w:r>
        <w:t>NeuralNetwork</w:t>
      </w:r>
      <w:proofErr w:type="spellEnd"/>
      <w:r>
        <w:t>/Vowel/</w:t>
      </w:r>
      <w:proofErr w:type="spellStart"/>
      <w:r>
        <w:t>RoughSet</w:t>
      </w:r>
      <w:proofErr w:type="spellEnd"/>
      <w:r>
        <w:t>/Compare_NN_Fuzzified.py", line 300</w:t>
      </w:r>
    </w:p>
    <w:p w:rsidR="00D432AE" w:rsidRDefault="00D432AE" w:rsidP="00D432AE">
      <w:pPr>
        <w:spacing w:after="0" w:line="240" w:lineRule="auto"/>
      </w:pPr>
      <w:r>
        <w:t xml:space="preserve">    Precision = TP/(TP+FP)</w:t>
      </w:r>
    </w:p>
    <w:p w:rsidR="00D432AE" w:rsidRDefault="00D432AE" w:rsidP="00D432AE">
      <w:pPr>
        <w:spacing w:after="0" w:line="240" w:lineRule="auto"/>
      </w:pPr>
      <w:proofErr w:type="spellStart"/>
      <w:r>
        <w:t>RuntimeWarning</w:t>
      </w:r>
      <w:proofErr w:type="spellEnd"/>
      <w:r>
        <w:t xml:space="preserve">: invalid value encountered in </w:t>
      </w:r>
      <w:proofErr w:type="spellStart"/>
      <w:r>
        <w:t>true_divide</w:t>
      </w:r>
      <w:proofErr w:type="spellEnd"/>
    </w:p>
    <w:p w:rsidR="00D432AE" w:rsidRDefault="00D432AE" w:rsidP="00D432AE">
      <w:pPr>
        <w:spacing w:after="0" w:line="240" w:lineRule="auto"/>
      </w:pPr>
      <w:r>
        <w:t xml:space="preserve">Precision </w:t>
      </w:r>
    </w:p>
    <w:p w:rsidR="00D432AE" w:rsidRDefault="00D432AE" w:rsidP="00D432AE">
      <w:pPr>
        <w:spacing w:after="0" w:line="240" w:lineRule="auto"/>
      </w:pPr>
      <w:r>
        <w:t xml:space="preserve"> [ 0.52               </w:t>
      </w:r>
      <w:proofErr w:type="spellStart"/>
      <w:r>
        <w:t>nan</w:t>
      </w:r>
      <w:proofErr w:type="spellEnd"/>
      <w:r>
        <w:t xml:space="preserve">  0.63302752  1.          0.65217391  0.48322148]</w:t>
      </w:r>
    </w:p>
    <w:p w:rsidR="00D432AE" w:rsidRDefault="00D432AE" w:rsidP="00D432AE">
      <w:pPr>
        <w:spacing w:after="0" w:line="240" w:lineRule="auto"/>
      </w:pPr>
      <w:r>
        <w:t xml:space="preserve">Recall </w:t>
      </w:r>
    </w:p>
    <w:p w:rsidR="00D432AE" w:rsidRPr="00D432AE" w:rsidRDefault="00D432AE" w:rsidP="00D432AE">
      <w:pPr>
        <w:spacing w:after="0" w:line="240" w:lineRule="auto"/>
        <w:rPr>
          <w:b/>
          <w:color w:val="FF0000"/>
        </w:rPr>
      </w:pPr>
      <w:r w:rsidRPr="00D432AE">
        <w:rPr>
          <w:b/>
          <w:color w:val="FF0000"/>
        </w:rPr>
        <w:t xml:space="preserve"> [ 0.44827586  0.          1.          0.3442623   0.36144578  1.        ]</w:t>
      </w:r>
    </w:p>
    <w:p w:rsidR="00D432AE" w:rsidRDefault="00D432AE" w:rsidP="00D432AE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D432AE" w:rsidRDefault="00D432AE" w:rsidP="00D432AE">
      <w:pPr>
        <w:spacing w:after="0" w:line="240" w:lineRule="auto"/>
      </w:pPr>
      <w:r>
        <w:t xml:space="preserve">[ 0.92        0.89714286  0.88571429  </w:t>
      </w:r>
      <w:proofErr w:type="spellStart"/>
      <w:r>
        <w:t>0.88571429</w:t>
      </w:r>
      <w:proofErr w:type="spellEnd"/>
      <w:r>
        <w:t xml:space="preserve">  0.80285714  0.78      ]</w:t>
      </w:r>
      <w:r w:rsidR="00254200">
        <w:t xml:space="preserve">  =85.8</w:t>
      </w:r>
    </w:p>
    <w:p w:rsidR="00D432AE" w:rsidRDefault="00D432AE" w:rsidP="00D432AE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D432AE" w:rsidRDefault="00D432AE" w:rsidP="00D432AE">
      <w:pPr>
        <w:spacing w:after="0" w:line="240" w:lineRule="auto"/>
      </w:pPr>
      <w:r>
        <w:t xml:space="preserve">[ 0.48148148         </w:t>
      </w:r>
      <w:proofErr w:type="spellStart"/>
      <w:r>
        <w:t>nan</w:t>
      </w:r>
      <w:proofErr w:type="spellEnd"/>
      <w:r>
        <w:t xml:space="preserve">  0.7752809   0.51219512  0.46511628  0.65158371]</w:t>
      </w:r>
    </w:p>
    <w:p w:rsidR="00D432AE" w:rsidRDefault="00D432AE" w:rsidP="00092650">
      <w:pPr>
        <w:spacing w:after="0" w:line="240" w:lineRule="auto"/>
      </w:pPr>
    </w:p>
    <w:p w:rsidR="00D432AE" w:rsidRDefault="00D432AE" w:rsidP="00092650">
      <w:pPr>
        <w:spacing w:after="0" w:line="240" w:lineRule="auto"/>
      </w:pPr>
    </w:p>
    <w:p w:rsidR="00D432AE" w:rsidRDefault="00D432AE" w:rsidP="00092650">
      <w:pPr>
        <w:spacing w:after="0" w:line="240" w:lineRule="auto"/>
      </w:pPr>
    </w:p>
    <w:p w:rsidR="00D432AE" w:rsidRDefault="00D432AE" w:rsidP="00092650">
      <w:pPr>
        <w:spacing w:after="0" w:line="240" w:lineRule="auto"/>
      </w:pPr>
    </w:p>
    <w:p w:rsidR="00D432AE" w:rsidRDefault="00320A2B" w:rsidP="00092650">
      <w:pPr>
        <w:spacing w:after="0" w:line="240" w:lineRule="auto"/>
      </w:pPr>
      <w:r>
        <w:lastRenderedPageBreak/>
        <w:t>MLP with no encoding</w:t>
      </w:r>
    </w:p>
    <w:p w:rsidR="00D432AE" w:rsidRDefault="00D432AE" w:rsidP="00092650">
      <w:pPr>
        <w:spacing w:after="0" w:line="240" w:lineRule="auto"/>
      </w:pPr>
      <w:r>
        <w:t>Epochs=80</w:t>
      </w:r>
    </w:p>
    <w:p w:rsidR="00085634" w:rsidRDefault="00EB3B92" w:rsidP="00092650">
      <w:pPr>
        <w:spacing w:after="0" w:line="240" w:lineRule="auto"/>
      </w:pPr>
      <w:r>
        <w:t>Confusion Matrix</w:t>
      </w:r>
    </w:p>
    <w:p w:rsidR="00EB3B92" w:rsidRDefault="00EB3B92" w:rsidP="00EB3B92">
      <w:pPr>
        <w:spacing w:after="0" w:line="240" w:lineRule="auto"/>
      </w:pPr>
      <w:r>
        <w:t xml:space="preserve">[[ 8  9  0  </w:t>
      </w:r>
      <w:proofErr w:type="spellStart"/>
      <w:r>
        <w:t>0</w:t>
      </w:r>
      <w:proofErr w:type="spellEnd"/>
      <w:r>
        <w:t xml:space="preserve"> 11  1]</w:t>
      </w:r>
    </w:p>
    <w:p w:rsidR="00EB3B92" w:rsidRDefault="00EB3B92" w:rsidP="00EB3B92">
      <w:pPr>
        <w:spacing w:after="0" w:line="240" w:lineRule="auto"/>
      </w:pPr>
      <w:r>
        <w:t xml:space="preserve"> [ 0 32  0  </w:t>
      </w:r>
      <w:proofErr w:type="spellStart"/>
      <w:r>
        <w:t>0</w:t>
      </w:r>
      <w:proofErr w:type="spellEnd"/>
      <w:r>
        <w:t xml:space="preserve">  2  </w:t>
      </w:r>
      <w:proofErr w:type="spellStart"/>
      <w:r>
        <w:t>2</w:t>
      </w:r>
      <w:proofErr w:type="spellEnd"/>
      <w:r>
        <w:t>]</w:t>
      </w:r>
    </w:p>
    <w:p w:rsidR="00EB3B92" w:rsidRDefault="00EB3B92" w:rsidP="00EB3B92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69 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>]</w:t>
      </w:r>
    </w:p>
    <w:p w:rsidR="00EB3B92" w:rsidRDefault="00EB3B92" w:rsidP="00EB3B92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54  0  7]</w:t>
      </w:r>
    </w:p>
    <w:p w:rsidR="00EB3B92" w:rsidRDefault="00EB3B92" w:rsidP="00EB3B92">
      <w:pPr>
        <w:spacing w:after="0" w:line="240" w:lineRule="auto"/>
      </w:pPr>
      <w:r>
        <w:t xml:space="preserve"> [ 1  0 41  0 28 13]</w:t>
      </w:r>
    </w:p>
    <w:p w:rsidR="00EB3B92" w:rsidRDefault="00EB3B92" w:rsidP="00EB3B92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72]]</w:t>
      </w: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  <w:r>
        <w:t>False Positives</w:t>
      </w:r>
    </w:p>
    <w:p w:rsidR="00EB3B92" w:rsidRDefault="00EB3B92" w:rsidP="00EB3B92">
      <w:pPr>
        <w:spacing w:after="0" w:line="240" w:lineRule="auto"/>
      </w:pPr>
      <w:r>
        <w:t xml:space="preserve"> [ 1  9 41  0 13 23]</w:t>
      </w:r>
    </w:p>
    <w:p w:rsidR="00EB3B92" w:rsidRDefault="00EB3B92" w:rsidP="00EB3B92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21  4  0  7 55  0]</w:t>
      </w:r>
    </w:p>
    <w:p w:rsidR="00EB3B92" w:rsidRDefault="00EB3B92" w:rsidP="00EB3B92">
      <w:pPr>
        <w:spacing w:after="0" w:line="240" w:lineRule="auto"/>
      </w:pPr>
      <w:r>
        <w:t>True Positives</w:t>
      </w:r>
    </w:p>
    <w:p w:rsidR="00EB3B92" w:rsidRDefault="00EB3B92" w:rsidP="00EB3B92">
      <w:pPr>
        <w:spacing w:after="0" w:line="240" w:lineRule="auto"/>
      </w:pPr>
      <w:r>
        <w:t xml:space="preserve"> [ 8 32 69 54 28 72]</w:t>
      </w:r>
    </w:p>
    <w:p w:rsidR="00EB3B92" w:rsidRDefault="00EB3B92" w:rsidP="00EB3B92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320 305 240 289 254 255]</w:t>
      </w:r>
    </w:p>
    <w:p w:rsidR="00EB3B92" w:rsidRDefault="00EB3B92" w:rsidP="00EB3B92">
      <w:pPr>
        <w:spacing w:after="0" w:line="240" w:lineRule="auto"/>
      </w:pPr>
      <w:r>
        <w:t xml:space="preserve">Sensitivity </w:t>
      </w:r>
    </w:p>
    <w:p w:rsidR="00EB3B92" w:rsidRDefault="00EB3B92" w:rsidP="00EB3B92">
      <w:pPr>
        <w:spacing w:after="0" w:line="240" w:lineRule="auto"/>
      </w:pPr>
      <w:r>
        <w:t xml:space="preserve"> [ 0.27586207  0.88888889  1.          0.8852459   0.3373494   1.        ]</w:t>
      </w:r>
    </w:p>
    <w:p w:rsidR="00EB3B92" w:rsidRDefault="00EB3B92" w:rsidP="00EB3B92">
      <w:pPr>
        <w:spacing w:after="0" w:line="240" w:lineRule="auto"/>
      </w:pPr>
      <w:r>
        <w:t xml:space="preserve">Specificity </w:t>
      </w:r>
    </w:p>
    <w:p w:rsidR="00EB3B92" w:rsidRDefault="00EB3B92" w:rsidP="00EB3B92">
      <w:pPr>
        <w:spacing w:after="0" w:line="240" w:lineRule="auto"/>
      </w:pPr>
      <w:r>
        <w:t xml:space="preserve"> [ 0.99688474  0.97133758  0.85409253  1.          0.95131086  0.91726619]</w:t>
      </w:r>
    </w:p>
    <w:p w:rsidR="00EB3B92" w:rsidRDefault="00EB3B92" w:rsidP="00EB3B92">
      <w:pPr>
        <w:spacing w:after="0" w:line="240" w:lineRule="auto"/>
      </w:pPr>
      <w:r>
        <w:t xml:space="preserve">Precision </w:t>
      </w:r>
    </w:p>
    <w:p w:rsidR="00EB3B92" w:rsidRDefault="00EB3B92" w:rsidP="00EB3B92">
      <w:pPr>
        <w:spacing w:after="0" w:line="240" w:lineRule="auto"/>
      </w:pPr>
      <w:r>
        <w:t xml:space="preserve"> [ 0.88888889  0.7804878   0.62727273  1.          0.68292683  0.75789474]</w:t>
      </w:r>
    </w:p>
    <w:p w:rsidR="00EB3B92" w:rsidRDefault="00EB3B92" w:rsidP="00EB3B92">
      <w:pPr>
        <w:spacing w:after="0" w:line="240" w:lineRule="auto"/>
      </w:pPr>
      <w:r>
        <w:t xml:space="preserve">Recall </w:t>
      </w:r>
    </w:p>
    <w:p w:rsidR="00EB3B92" w:rsidRPr="00EB3B92" w:rsidRDefault="00EB3B92" w:rsidP="00EB3B92">
      <w:pPr>
        <w:spacing w:after="0" w:line="240" w:lineRule="auto"/>
        <w:rPr>
          <w:color w:val="FF0000"/>
        </w:rPr>
      </w:pPr>
      <w:r w:rsidRPr="00EB3B92">
        <w:rPr>
          <w:color w:val="FF0000"/>
        </w:rPr>
        <w:t xml:space="preserve"> [ 0.27586207  0.88888889  1.          0.8852459   0.3373494   1.        ]</w:t>
      </w:r>
    </w:p>
    <w:p w:rsidR="00EB3B92" w:rsidRDefault="00EB3B92" w:rsidP="00EB3B92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EB3B92" w:rsidRDefault="00EB3B92" w:rsidP="00EB3B92">
      <w:pPr>
        <w:spacing w:after="0" w:line="240" w:lineRule="auto"/>
      </w:pPr>
      <w:r>
        <w:t>[ 0.93714286  0.96285714  0.88285714  0.98        0.80571429  0.93428571]</w:t>
      </w:r>
      <w:r w:rsidR="00254200">
        <w:t xml:space="preserve"> = 91.3</w:t>
      </w:r>
    </w:p>
    <w:p w:rsidR="00EB3B92" w:rsidRDefault="00EB3B92" w:rsidP="00EB3B92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092650" w:rsidRDefault="00EB3B92" w:rsidP="00EB3B92">
      <w:pPr>
        <w:spacing w:after="0" w:line="240" w:lineRule="auto"/>
      </w:pPr>
      <w:r>
        <w:t>[ 0.42105263  0.83116883  0.77094972  0.93913043  0.4516129   0.86227545]</w:t>
      </w:r>
    </w:p>
    <w:p w:rsidR="00085634" w:rsidRDefault="00085634"/>
    <w:p w:rsidR="00085634" w:rsidRDefault="00085634"/>
    <w:p w:rsidR="00085634" w:rsidRDefault="00085634"/>
    <w:p w:rsidR="00085634" w:rsidRDefault="00085634"/>
    <w:p w:rsidR="00085634" w:rsidRDefault="00085634"/>
    <w:p w:rsidR="00EB3B92" w:rsidRDefault="00EB3B92"/>
    <w:p w:rsidR="00D432AE" w:rsidRDefault="00D432AE"/>
    <w:p w:rsidR="00D432AE" w:rsidRDefault="00D432AE"/>
    <w:p w:rsidR="00D432AE" w:rsidRDefault="00D432AE"/>
    <w:p w:rsidR="00D432AE" w:rsidRDefault="00D432AE"/>
    <w:p w:rsidR="00D432AE" w:rsidRDefault="00D432AE"/>
    <w:p w:rsidR="00320A2B" w:rsidRDefault="00085634" w:rsidP="00320A2B">
      <w:pPr>
        <w:spacing w:after="0" w:line="240" w:lineRule="auto"/>
      </w:pPr>
      <w:r>
        <w:lastRenderedPageBreak/>
        <w:t>Observation II</w:t>
      </w:r>
      <w:r w:rsidR="00320A2B">
        <w:t xml:space="preserve">   MLP with no encoding</w:t>
      </w:r>
    </w:p>
    <w:p w:rsidR="00320A2B" w:rsidRDefault="00320A2B" w:rsidP="00320A2B">
      <w:pPr>
        <w:spacing w:after="0" w:line="240" w:lineRule="auto"/>
      </w:pPr>
    </w:p>
    <w:p w:rsidR="00085634" w:rsidRDefault="00EB3B92" w:rsidP="00085634">
      <w:pPr>
        <w:spacing w:after="0" w:line="240" w:lineRule="auto"/>
      </w:pPr>
      <w:r>
        <w:t>No of epochs = 9</w:t>
      </w:r>
      <w:r w:rsidR="00085634">
        <w:t>0, other parameters are same</w:t>
      </w:r>
    </w:p>
    <w:p w:rsidR="00085634" w:rsidRDefault="00085634" w:rsidP="00085634">
      <w:pPr>
        <w:spacing w:after="0" w:line="240" w:lineRule="auto"/>
      </w:pPr>
      <w:r>
        <w:t>confusion matrix</w:t>
      </w:r>
    </w:p>
    <w:p w:rsidR="00EB3B92" w:rsidRDefault="00EB3B92" w:rsidP="00EB3B92">
      <w:pPr>
        <w:spacing w:after="0" w:line="240" w:lineRule="auto"/>
      </w:pPr>
      <w:r>
        <w:t xml:space="preserve">[[10 11  0  </w:t>
      </w:r>
      <w:proofErr w:type="spellStart"/>
      <w:r>
        <w:t>0</w:t>
      </w:r>
      <w:proofErr w:type="spellEnd"/>
      <w:r>
        <w:t xml:space="preserve">  8  0]</w:t>
      </w:r>
    </w:p>
    <w:p w:rsidR="00EB3B92" w:rsidRDefault="00EB3B92" w:rsidP="00EB3B92">
      <w:pPr>
        <w:spacing w:after="0" w:line="240" w:lineRule="auto"/>
      </w:pPr>
      <w:r>
        <w:t xml:space="preserve"> [ 2 32 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2]</w:t>
      </w:r>
    </w:p>
    <w:p w:rsidR="00EB3B92" w:rsidRDefault="00EB3B92" w:rsidP="00EB3B92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68  0  1  0]</w:t>
      </w:r>
    </w:p>
    <w:p w:rsidR="00EB3B92" w:rsidRDefault="00EB3B92" w:rsidP="00EB3B92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54  0  7]</w:t>
      </w:r>
    </w:p>
    <w:p w:rsidR="00EB3B92" w:rsidRDefault="00EB3B92" w:rsidP="00EB3B92">
      <w:pPr>
        <w:spacing w:after="0" w:line="240" w:lineRule="auto"/>
      </w:pPr>
      <w:r>
        <w:t xml:space="preserve"> [ 1  0 41  0 28 13]</w:t>
      </w:r>
    </w:p>
    <w:p w:rsidR="00EB3B92" w:rsidRDefault="00EB3B92" w:rsidP="00EB3B92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72]]</w:t>
      </w:r>
    </w:p>
    <w:p w:rsidR="00EB3B92" w:rsidRDefault="00EB3B92" w:rsidP="00EB3B92">
      <w:pPr>
        <w:spacing w:after="0" w:line="240" w:lineRule="auto"/>
      </w:pPr>
      <w:r>
        <w:t xml:space="preserve">  </w:t>
      </w:r>
    </w:p>
    <w:p w:rsidR="00EB3B92" w:rsidRDefault="00EB3B92" w:rsidP="00EB3B92">
      <w:pPr>
        <w:spacing w:after="0" w:line="240" w:lineRule="auto"/>
      </w:pPr>
      <w:r>
        <w:t>False Positives</w:t>
      </w:r>
    </w:p>
    <w:p w:rsidR="00EB3B92" w:rsidRDefault="00EB3B92" w:rsidP="00EB3B92">
      <w:pPr>
        <w:spacing w:after="0" w:line="240" w:lineRule="auto"/>
      </w:pPr>
      <w:r>
        <w:t xml:space="preserve"> [ 3 11 41  0  9 22]</w:t>
      </w:r>
    </w:p>
    <w:p w:rsidR="00EB3B92" w:rsidRDefault="00EB3B92" w:rsidP="00EB3B92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19  4  1  7 55  0]</w:t>
      </w:r>
    </w:p>
    <w:p w:rsidR="00EB3B92" w:rsidRDefault="00EB3B92" w:rsidP="00EB3B92">
      <w:pPr>
        <w:spacing w:after="0" w:line="240" w:lineRule="auto"/>
      </w:pPr>
      <w:r>
        <w:t>True Positives</w:t>
      </w:r>
    </w:p>
    <w:p w:rsidR="00EB3B92" w:rsidRDefault="00EB3B92" w:rsidP="00EB3B92">
      <w:pPr>
        <w:spacing w:after="0" w:line="240" w:lineRule="auto"/>
      </w:pPr>
      <w:r>
        <w:t xml:space="preserve"> [10 32 68 54 28 72]</w:t>
      </w:r>
    </w:p>
    <w:p w:rsidR="00EB3B92" w:rsidRDefault="00EB3B92" w:rsidP="00EB3B92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318 303 240 289 258 256]</w:t>
      </w:r>
    </w:p>
    <w:p w:rsidR="00EB3B92" w:rsidRDefault="00EB3B92" w:rsidP="00EB3B92">
      <w:pPr>
        <w:spacing w:after="0" w:line="240" w:lineRule="auto"/>
      </w:pPr>
      <w:r>
        <w:t xml:space="preserve">Sensitivity </w:t>
      </w:r>
    </w:p>
    <w:p w:rsidR="00EB3B92" w:rsidRDefault="00EB3B92" w:rsidP="00EB3B92">
      <w:pPr>
        <w:spacing w:after="0" w:line="240" w:lineRule="auto"/>
      </w:pPr>
      <w:r>
        <w:t xml:space="preserve"> [ 0.34482759  0.88888889  0.98550725  0.8852459   0.3373494   1.        ]</w:t>
      </w:r>
    </w:p>
    <w:p w:rsidR="00EB3B92" w:rsidRDefault="00EB3B92" w:rsidP="00EB3B92">
      <w:pPr>
        <w:spacing w:after="0" w:line="240" w:lineRule="auto"/>
      </w:pPr>
      <w:r>
        <w:t xml:space="preserve">Specificity </w:t>
      </w:r>
    </w:p>
    <w:p w:rsidR="00EB3B92" w:rsidRDefault="00EB3B92" w:rsidP="00EB3B92">
      <w:pPr>
        <w:spacing w:after="0" w:line="240" w:lineRule="auto"/>
      </w:pPr>
      <w:r>
        <w:t xml:space="preserve"> [ 0.99065421  0.96496815  0.85409253  1.          0.96629213  0.92086331]</w:t>
      </w:r>
    </w:p>
    <w:p w:rsidR="00EB3B92" w:rsidRDefault="00EB3B92" w:rsidP="00EB3B92">
      <w:pPr>
        <w:spacing w:after="0" w:line="240" w:lineRule="auto"/>
      </w:pPr>
      <w:r>
        <w:t xml:space="preserve">Precision </w:t>
      </w:r>
    </w:p>
    <w:p w:rsidR="00EB3B92" w:rsidRDefault="00EB3B92" w:rsidP="00EB3B92">
      <w:pPr>
        <w:spacing w:after="0" w:line="240" w:lineRule="auto"/>
      </w:pPr>
      <w:r>
        <w:t xml:space="preserve"> [ 0.76923077  0.74418605  0.62385321  1.          0.75675676  0.76595745]</w:t>
      </w:r>
    </w:p>
    <w:p w:rsidR="00EB3B92" w:rsidRDefault="00EB3B92" w:rsidP="00EB3B92">
      <w:pPr>
        <w:spacing w:after="0" w:line="240" w:lineRule="auto"/>
      </w:pPr>
      <w:r>
        <w:t xml:space="preserve">Recall </w:t>
      </w:r>
    </w:p>
    <w:p w:rsidR="00EB3B92" w:rsidRPr="00EB3B92" w:rsidRDefault="00EB3B92" w:rsidP="00EB3B92">
      <w:pPr>
        <w:spacing w:after="0" w:line="240" w:lineRule="auto"/>
        <w:rPr>
          <w:b/>
          <w:color w:val="FF0000"/>
        </w:rPr>
      </w:pPr>
      <w:r w:rsidRPr="00EB3B92">
        <w:rPr>
          <w:b/>
          <w:color w:val="FF0000"/>
        </w:rPr>
        <w:t xml:space="preserve"> [ 0.34482759  0.88888889  0.98550725  0.8852459   0.3373494   1.        ]</w:t>
      </w:r>
    </w:p>
    <w:p w:rsidR="00EB3B92" w:rsidRDefault="00EB3B92" w:rsidP="00EB3B92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EB3B92" w:rsidRDefault="00EB3B92" w:rsidP="00EB3B92">
      <w:pPr>
        <w:spacing w:after="0" w:line="240" w:lineRule="auto"/>
      </w:pPr>
      <w:r>
        <w:t>[ 0.93714286  0.95714286  0.88        0.98        0.81714286  0.93714286]</w:t>
      </w:r>
      <w:r w:rsidR="00320A2B">
        <w:t xml:space="preserve"> = 91.33</w:t>
      </w:r>
    </w:p>
    <w:p w:rsidR="00EB3B92" w:rsidRDefault="00EB3B92" w:rsidP="00EB3B92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085634" w:rsidRDefault="00EB3B92" w:rsidP="00EB3B92">
      <w:pPr>
        <w:spacing w:after="0" w:line="240" w:lineRule="auto"/>
      </w:pPr>
      <w:r>
        <w:t>[ 0.47619048  0.81012658  0.76404494  0.93913043  0.46666667  0.86746988]</w:t>
      </w: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320A2B" w:rsidRDefault="00085634" w:rsidP="00320A2B">
      <w:pPr>
        <w:spacing w:after="0" w:line="240" w:lineRule="auto"/>
      </w:pPr>
      <w:r>
        <w:lastRenderedPageBreak/>
        <w:t>Observation III</w:t>
      </w:r>
      <w:r w:rsidR="00320A2B">
        <w:t>, MLP with no encoding</w:t>
      </w:r>
    </w:p>
    <w:p w:rsidR="00085634" w:rsidRDefault="00085634" w:rsidP="00085634">
      <w:pPr>
        <w:spacing w:after="0" w:line="240" w:lineRule="auto"/>
      </w:pPr>
    </w:p>
    <w:p w:rsidR="00085634" w:rsidRDefault="00EB3B92" w:rsidP="00085634">
      <w:pPr>
        <w:spacing w:after="0" w:line="240" w:lineRule="auto"/>
      </w:pPr>
      <w:r>
        <w:t>No of Epochs = 10</w:t>
      </w:r>
      <w:r w:rsidR="00085634">
        <w:t>0, other parameters are same</w:t>
      </w:r>
    </w:p>
    <w:p w:rsidR="00EB3B92" w:rsidRDefault="00EB3B92" w:rsidP="00085634">
      <w:pPr>
        <w:spacing w:after="0" w:line="240" w:lineRule="auto"/>
      </w:pPr>
    </w:p>
    <w:p w:rsidR="00EB3B92" w:rsidRDefault="00EB3B92" w:rsidP="00EB3B92">
      <w:pPr>
        <w:spacing w:after="0" w:line="240" w:lineRule="auto"/>
      </w:pPr>
      <w:r>
        <w:t xml:space="preserve">[[11 11  0  </w:t>
      </w:r>
      <w:proofErr w:type="spellStart"/>
      <w:r>
        <w:t>0</w:t>
      </w:r>
      <w:proofErr w:type="spellEnd"/>
      <w:r>
        <w:t xml:space="preserve">  7  0]</w:t>
      </w:r>
    </w:p>
    <w:p w:rsidR="00EB3B92" w:rsidRDefault="00EB3B92" w:rsidP="00EB3B92">
      <w:pPr>
        <w:spacing w:after="0" w:line="240" w:lineRule="auto"/>
      </w:pPr>
      <w:r>
        <w:t xml:space="preserve"> [ 2 32 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2]</w:t>
      </w:r>
    </w:p>
    <w:p w:rsidR="00EB3B92" w:rsidRDefault="00EB3B92" w:rsidP="00EB3B92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68  0  1  0]</w:t>
      </w:r>
    </w:p>
    <w:p w:rsidR="00EB3B92" w:rsidRDefault="00EB3B92" w:rsidP="00EB3B92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55  0  6]</w:t>
      </w:r>
    </w:p>
    <w:p w:rsidR="00EB3B92" w:rsidRDefault="00EB3B92" w:rsidP="00EB3B92">
      <w:pPr>
        <w:spacing w:after="0" w:line="240" w:lineRule="auto"/>
      </w:pPr>
      <w:r>
        <w:t xml:space="preserve"> [ 2  0 43  0 26 12]</w:t>
      </w:r>
    </w:p>
    <w:p w:rsidR="00EB3B92" w:rsidRDefault="00EB3B92" w:rsidP="00EB3B92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2  0 70]]</w:t>
      </w:r>
    </w:p>
    <w:p w:rsidR="00EB3B92" w:rsidRDefault="00EB3B92" w:rsidP="00EB3B92">
      <w:pPr>
        <w:spacing w:after="0" w:line="240" w:lineRule="auto"/>
      </w:pPr>
      <w:r>
        <w:t xml:space="preserve">  </w:t>
      </w:r>
    </w:p>
    <w:p w:rsidR="00EB3B92" w:rsidRDefault="00EB3B92" w:rsidP="00EB3B92">
      <w:pPr>
        <w:spacing w:after="0" w:line="240" w:lineRule="auto"/>
      </w:pPr>
      <w:r>
        <w:t>False Positives</w:t>
      </w:r>
    </w:p>
    <w:p w:rsidR="00EB3B92" w:rsidRDefault="00EB3B92" w:rsidP="00EB3B92">
      <w:pPr>
        <w:spacing w:after="0" w:line="240" w:lineRule="auto"/>
      </w:pPr>
      <w:r>
        <w:t xml:space="preserve"> [ 4 11 43  2  8 20]</w:t>
      </w:r>
    </w:p>
    <w:p w:rsidR="00EB3B92" w:rsidRDefault="00EB3B92" w:rsidP="00EB3B92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18  4  1  6 57  2]</w:t>
      </w:r>
    </w:p>
    <w:p w:rsidR="00EB3B92" w:rsidRDefault="00EB3B92" w:rsidP="00EB3B92">
      <w:pPr>
        <w:spacing w:after="0" w:line="240" w:lineRule="auto"/>
      </w:pPr>
      <w:r>
        <w:t>True Positives</w:t>
      </w:r>
    </w:p>
    <w:p w:rsidR="00EB3B92" w:rsidRDefault="00EB3B92" w:rsidP="00EB3B92">
      <w:pPr>
        <w:spacing w:after="0" w:line="240" w:lineRule="auto"/>
      </w:pPr>
      <w:r>
        <w:t xml:space="preserve"> [11 32 68 55 26 70]</w:t>
      </w:r>
    </w:p>
    <w:p w:rsidR="00EB3B92" w:rsidRDefault="00EB3B92" w:rsidP="00EB3B92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317 303 238 287 259 258]</w:t>
      </w:r>
    </w:p>
    <w:p w:rsidR="00EB3B92" w:rsidRDefault="00EB3B92" w:rsidP="00EB3B92">
      <w:pPr>
        <w:spacing w:after="0" w:line="240" w:lineRule="auto"/>
      </w:pPr>
      <w:r>
        <w:t xml:space="preserve">Sensitivity </w:t>
      </w:r>
    </w:p>
    <w:p w:rsidR="00EB3B92" w:rsidRDefault="00EB3B92" w:rsidP="00EB3B92">
      <w:pPr>
        <w:spacing w:after="0" w:line="240" w:lineRule="auto"/>
      </w:pPr>
      <w:r>
        <w:t xml:space="preserve"> [ 0.37931034  0.88888889  0.98550725  0.90163934  0.31325301  0.97222222]</w:t>
      </w:r>
    </w:p>
    <w:p w:rsidR="00EB3B92" w:rsidRDefault="00EB3B92" w:rsidP="00EB3B92">
      <w:pPr>
        <w:spacing w:after="0" w:line="240" w:lineRule="auto"/>
      </w:pPr>
      <w:r>
        <w:t xml:space="preserve">Specificity </w:t>
      </w:r>
    </w:p>
    <w:p w:rsidR="00EB3B92" w:rsidRDefault="00EB3B92" w:rsidP="00EB3B92">
      <w:pPr>
        <w:spacing w:after="0" w:line="240" w:lineRule="auto"/>
      </w:pPr>
      <w:r>
        <w:t xml:space="preserve"> [ 0.98753894  0.96496815  0.84697509  0.99307958  0.97003745  0.92805755]</w:t>
      </w:r>
    </w:p>
    <w:p w:rsidR="00EB3B92" w:rsidRDefault="00EB3B92" w:rsidP="00EB3B92">
      <w:pPr>
        <w:spacing w:after="0" w:line="240" w:lineRule="auto"/>
      </w:pPr>
      <w:r>
        <w:t xml:space="preserve">Precision </w:t>
      </w:r>
    </w:p>
    <w:p w:rsidR="00EB3B92" w:rsidRDefault="00EB3B92" w:rsidP="00EB3B92">
      <w:pPr>
        <w:spacing w:after="0" w:line="240" w:lineRule="auto"/>
      </w:pPr>
      <w:r>
        <w:t xml:space="preserve"> [ 0.73333333  0.74418605  0.61261261  0.96491228  0.76470588  0.77777778]</w:t>
      </w:r>
    </w:p>
    <w:p w:rsidR="00EB3B92" w:rsidRDefault="00EB3B92" w:rsidP="00EB3B92">
      <w:pPr>
        <w:spacing w:after="0" w:line="240" w:lineRule="auto"/>
      </w:pPr>
      <w:r>
        <w:t xml:space="preserve">Recall </w:t>
      </w:r>
    </w:p>
    <w:p w:rsidR="00EB3B92" w:rsidRPr="00EB3B92" w:rsidRDefault="00EB3B92" w:rsidP="00EB3B92">
      <w:pPr>
        <w:spacing w:after="0" w:line="240" w:lineRule="auto"/>
        <w:rPr>
          <w:b/>
          <w:color w:val="FF0000"/>
        </w:rPr>
      </w:pPr>
      <w:r>
        <w:t xml:space="preserve"> </w:t>
      </w:r>
      <w:r w:rsidRPr="00EB3B92">
        <w:rPr>
          <w:b/>
          <w:color w:val="FF0000"/>
        </w:rPr>
        <w:t>[ 0.37931034  0.88888889  0.98550725  0.90163934  0.31325301  0.97222222]</w:t>
      </w:r>
    </w:p>
    <w:p w:rsidR="00EB3B92" w:rsidRDefault="00EB3B92" w:rsidP="00EB3B92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EB3B92" w:rsidRDefault="00EB3B92" w:rsidP="00EB3B92">
      <w:pPr>
        <w:spacing w:after="0" w:line="240" w:lineRule="auto"/>
      </w:pPr>
      <w:r>
        <w:t>[ 0.93714286  0.95714286  0.87428571  0.97714286  0.81428571  0.93714286] = 91</w:t>
      </w:r>
    </w:p>
    <w:p w:rsidR="00EB3B92" w:rsidRDefault="00EB3B92" w:rsidP="00EB3B92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085634" w:rsidRDefault="00EB3B92" w:rsidP="00EB3B92">
      <w:pPr>
        <w:spacing w:after="0" w:line="240" w:lineRule="auto"/>
      </w:pPr>
      <w:r>
        <w:t>[ 0.5         0.81012658  0.75555556  0.93220339  0.44444444  0.86419753]</w:t>
      </w: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320A2B" w:rsidRDefault="0032755A" w:rsidP="00320A2B">
      <w:pPr>
        <w:spacing w:after="0" w:line="240" w:lineRule="auto"/>
      </w:pPr>
      <w:r>
        <w:t>Obser</w:t>
      </w:r>
      <w:r w:rsidR="009876E5">
        <w:t>vation IV</w:t>
      </w:r>
      <w:r w:rsidR="00320A2B">
        <w:t xml:space="preserve"> MLP with no encoding</w:t>
      </w: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  <w:r>
        <w:t xml:space="preserve">Epochs = 120 </w:t>
      </w:r>
    </w:p>
    <w:p w:rsidR="0032755A" w:rsidRDefault="0032755A" w:rsidP="00EB3B92">
      <w:pPr>
        <w:spacing w:after="0" w:line="240" w:lineRule="auto"/>
      </w:pPr>
      <w:r>
        <w:t>confusion matrix</w:t>
      </w:r>
    </w:p>
    <w:p w:rsidR="009876E5" w:rsidRDefault="009876E5" w:rsidP="009876E5">
      <w:pPr>
        <w:spacing w:after="0" w:line="240" w:lineRule="auto"/>
      </w:pPr>
      <w:r>
        <w:t xml:space="preserve">[[ 7 15  0  </w:t>
      </w:r>
      <w:proofErr w:type="spellStart"/>
      <w:r>
        <w:t>0</w:t>
      </w:r>
      <w:proofErr w:type="spellEnd"/>
      <w:r>
        <w:t xml:space="preserve">  7  0]</w:t>
      </w:r>
    </w:p>
    <w:p w:rsidR="009876E5" w:rsidRDefault="009876E5" w:rsidP="009876E5">
      <w:pPr>
        <w:spacing w:after="0" w:line="240" w:lineRule="auto"/>
      </w:pPr>
      <w:r>
        <w:t xml:space="preserve"> [ 2 32 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2]</w:t>
      </w:r>
    </w:p>
    <w:p w:rsidR="009876E5" w:rsidRDefault="009876E5" w:rsidP="009876E5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68  0  1  0]</w:t>
      </w:r>
    </w:p>
    <w:p w:rsidR="009876E5" w:rsidRDefault="009876E5" w:rsidP="009876E5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55  0  6]</w:t>
      </w:r>
    </w:p>
    <w:p w:rsidR="009876E5" w:rsidRDefault="009876E5" w:rsidP="009876E5">
      <w:pPr>
        <w:spacing w:after="0" w:line="240" w:lineRule="auto"/>
      </w:pPr>
      <w:r>
        <w:t xml:space="preserve"> [ 3  0 44  0 24 12]</w:t>
      </w:r>
    </w:p>
    <w:p w:rsidR="009876E5" w:rsidRDefault="009876E5" w:rsidP="009876E5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3  0 69]]</w:t>
      </w:r>
    </w:p>
    <w:p w:rsidR="009876E5" w:rsidRDefault="009876E5" w:rsidP="009876E5">
      <w:pPr>
        <w:spacing w:after="0" w:line="240" w:lineRule="auto"/>
      </w:pPr>
      <w:r>
        <w:t xml:space="preserve">   </w:t>
      </w:r>
    </w:p>
    <w:p w:rsidR="009876E5" w:rsidRDefault="009876E5" w:rsidP="009876E5">
      <w:pPr>
        <w:spacing w:after="0" w:line="240" w:lineRule="auto"/>
      </w:pPr>
      <w:r>
        <w:t>False Positives</w:t>
      </w:r>
    </w:p>
    <w:p w:rsidR="009876E5" w:rsidRDefault="009876E5" w:rsidP="009876E5">
      <w:pPr>
        <w:spacing w:after="0" w:line="240" w:lineRule="auto"/>
      </w:pPr>
      <w:r>
        <w:t xml:space="preserve"> [ 5 15 44  3  8 20]</w:t>
      </w:r>
    </w:p>
    <w:p w:rsidR="009876E5" w:rsidRDefault="009876E5" w:rsidP="009876E5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9876E5" w:rsidRDefault="009876E5" w:rsidP="009876E5">
      <w:pPr>
        <w:spacing w:after="0" w:line="240" w:lineRule="auto"/>
      </w:pPr>
      <w:r>
        <w:t xml:space="preserve"> [22  4  1  6 59  3]</w:t>
      </w:r>
    </w:p>
    <w:p w:rsidR="009876E5" w:rsidRDefault="009876E5" w:rsidP="009876E5">
      <w:pPr>
        <w:spacing w:after="0" w:line="240" w:lineRule="auto"/>
      </w:pPr>
      <w:r>
        <w:t>True Positives</w:t>
      </w:r>
    </w:p>
    <w:p w:rsidR="009876E5" w:rsidRDefault="009876E5" w:rsidP="009876E5">
      <w:pPr>
        <w:spacing w:after="0" w:line="240" w:lineRule="auto"/>
      </w:pPr>
      <w:r>
        <w:t xml:space="preserve"> [ 7 32 68 55 24 69]</w:t>
      </w:r>
    </w:p>
    <w:p w:rsidR="009876E5" w:rsidRDefault="009876E5" w:rsidP="009876E5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9876E5" w:rsidRDefault="009876E5" w:rsidP="009876E5">
      <w:pPr>
        <w:spacing w:after="0" w:line="240" w:lineRule="auto"/>
      </w:pPr>
      <w:r>
        <w:t xml:space="preserve"> [316 299 237 286 259 258]</w:t>
      </w:r>
    </w:p>
    <w:p w:rsidR="009876E5" w:rsidRDefault="009876E5" w:rsidP="009876E5">
      <w:pPr>
        <w:spacing w:after="0" w:line="240" w:lineRule="auto"/>
      </w:pPr>
      <w:r>
        <w:t xml:space="preserve">Sensitivity </w:t>
      </w:r>
    </w:p>
    <w:p w:rsidR="009876E5" w:rsidRDefault="009876E5" w:rsidP="009876E5">
      <w:pPr>
        <w:spacing w:after="0" w:line="240" w:lineRule="auto"/>
      </w:pPr>
      <w:r>
        <w:t xml:space="preserve"> [ 0.24137931  0.88888889  0.98550725  0.90163934  0.28915663  0.95833333]</w:t>
      </w:r>
    </w:p>
    <w:p w:rsidR="009876E5" w:rsidRDefault="009876E5" w:rsidP="009876E5">
      <w:pPr>
        <w:spacing w:after="0" w:line="240" w:lineRule="auto"/>
      </w:pPr>
      <w:r>
        <w:t xml:space="preserve">Specificity </w:t>
      </w:r>
    </w:p>
    <w:p w:rsidR="009876E5" w:rsidRDefault="009876E5" w:rsidP="009876E5">
      <w:pPr>
        <w:spacing w:after="0" w:line="240" w:lineRule="auto"/>
      </w:pPr>
      <w:r>
        <w:t xml:space="preserve"> [ 0.98442368  0.9522293   0.84341637  0.98961938  0.97003745  0.92805755]</w:t>
      </w:r>
    </w:p>
    <w:p w:rsidR="009876E5" w:rsidRDefault="009876E5" w:rsidP="009876E5">
      <w:pPr>
        <w:spacing w:after="0" w:line="240" w:lineRule="auto"/>
      </w:pPr>
      <w:r>
        <w:t xml:space="preserve">Precision </w:t>
      </w:r>
    </w:p>
    <w:p w:rsidR="009876E5" w:rsidRDefault="009876E5" w:rsidP="009876E5">
      <w:pPr>
        <w:spacing w:after="0" w:line="240" w:lineRule="auto"/>
      </w:pPr>
      <w:r>
        <w:t xml:space="preserve"> [ 0.58333333  0.68085106  0.60714286  0.94827586  0.75        0.7752809 ]</w:t>
      </w:r>
    </w:p>
    <w:p w:rsidR="009876E5" w:rsidRDefault="009876E5" w:rsidP="009876E5">
      <w:pPr>
        <w:spacing w:after="0" w:line="240" w:lineRule="auto"/>
      </w:pPr>
      <w:r>
        <w:t xml:space="preserve">Recall </w:t>
      </w:r>
    </w:p>
    <w:p w:rsidR="009876E5" w:rsidRPr="009876E5" w:rsidRDefault="009876E5" w:rsidP="009876E5">
      <w:pPr>
        <w:spacing w:after="0" w:line="240" w:lineRule="auto"/>
        <w:rPr>
          <w:b/>
          <w:color w:val="FF0000"/>
        </w:rPr>
      </w:pPr>
      <w:r>
        <w:t xml:space="preserve"> </w:t>
      </w:r>
      <w:r w:rsidRPr="009876E5">
        <w:rPr>
          <w:b/>
          <w:color w:val="FF0000"/>
        </w:rPr>
        <w:t>[ 0.24137931  0.88888889  0.98550725  0.90163934  0.28915663  0.95833333]</w:t>
      </w:r>
    </w:p>
    <w:p w:rsidR="009876E5" w:rsidRDefault="009876E5" w:rsidP="009876E5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9876E5" w:rsidRDefault="009876E5" w:rsidP="009876E5">
      <w:pPr>
        <w:spacing w:after="0" w:line="240" w:lineRule="auto"/>
      </w:pPr>
      <w:r>
        <w:t>[ 0.92285714  0.94571429  0.87142857  0.97428571  0.80857143  0.93428571]</w:t>
      </w:r>
      <w:r w:rsidR="00320A2B">
        <w:t xml:space="preserve"> = 90.5</w:t>
      </w:r>
    </w:p>
    <w:p w:rsidR="009876E5" w:rsidRDefault="009876E5" w:rsidP="009876E5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9876E5" w:rsidRDefault="009876E5" w:rsidP="009876E5">
      <w:pPr>
        <w:spacing w:after="0" w:line="240" w:lineRule="auto"/>
      </w:pPr>
      <w:r>
        <w:t>[ 0.34146341  0.77108434  0.75138122  0.92436975  0.4173913   0.85714286]</w:t>
      </w: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0A2B" w:rsidRDefault="0032755A" w:rsidP="00320A2B">
      <w:pPr>
        <w:spacing w:after="0" w:line="240" w:lineRule="auto"/>
      </w:pPr>
      <w:r>
        <w:lastRenderedPageBreak/>
        <w:t>Epochs = 150</w:t>
      </w:r>
      <w:r w:rsidR="00320A2B">
        <w:t xml:space="preserve"> (MLP with no encoding)</w:t>
      </w:r>
    </w:p>
    <w:p w:rsidR="0032755A" w:rsidRDefault="0032755A" w:rsidP="0032755A">
      <w:pPr>
        <w:spacing w:after="0" w:line="240" w:lineRule="auto"/>
      </w:pPr>
    </w:p>
    <w:p w:rsidR="0032755A" w:rsidRDefault="0032755A" w:rsidP="0032755A">
      <w:pPr>
        <w:spacing w:after="0" w:line="240" w:lineRule="auto"/>
      </w:pPr>
      <w:r>
        <w:t>Confusion matrix</w:t>
      </w:r>
    </w:p>
    <w:p w:rsidR="0032755A" w:rsidRDefault="0032755A" w:rsidP="0032755A">
      <w:pPr>
        <w:spacing w:after="0" w:line="240" w:lineRule="auto"/>
      </w:pPr>
      <w:r>
        <w:t xml:space="preserve">[[ 7 15  0  </w:t>
      </w:r>
      <w:proofErr w:type="spellStart"/>
      <w:r>
        <w:t>0</w:t>
      </w:r>
      <w:proofErr w:type="spellEnd"/>
      <w:r>
        <w:t xml:space="preserve">  7  0]</w:t>
      </w:r>
    </w:p>
    <w:p w:rsidR="0032755A" w:rsidRDefault="0032755A" w:rsidP="0032755A">
      <w:pPr>
        <w:spacing w:after="0" w:line="240" w:lineRule="auto"/>
      </w:pPr>
      <w:r>
        <w:t xml:space="preserve"> [ 2 32 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2]</w:t>
      </w:r>
    </w:p>
    <w:p w:rsidR="0032755A" w:rsidRDefault="0032755A" w:rsidP="0032755A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68  0  1  0]</w:t>
      </w:r>
    </w:p>
    <w:p w:rsidR="0032755A" w:rsidRDefault="0032755A" w:rsidP="0032755A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55  0  6]</w:t>
      </w:r>
    </w:p>
    <w:p w:rsidR="0032755A" w:rsidRDefault="0032755A" w:rsidP="0032755A">
      <w:pPr>
        <w:spacing w:after="0" w:line="240" w:lineRule="auto"/>
      </w:pPr>
      <w:r>
        <w:t xml:space="preserve"> [ 3  0 44  0 24 12]</w:t>
      </w:r>
    </w:p>
    <w:p w:rsidR="0032755A" w:rsidRDefault="0032755A" w:rsidP="0032755A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3  0 69]]</w:t>
      </w:r>
    </w:p>
    <w:p w:rsidR="0032755A" w:rsidRDefault="0032755A" w:rsidP="0032755A">
      <w:pPr>
        <w:spacing w:after="0" w:line="240" w:lineRule="auto"/>
      </w:pPr>
      <w:r>
        <w:t xml:space="preserve">   </w:t>
      </w:r>
    </w:p>
    <w:p w:rsidR="0032755A" w:rsidRDefault="0032755A" w:rsidP="0032755A">
      <w:pPr>
        <w:spacing w:after="0" w:line="240" w:lineRule="auto"/>
      </w:pPr>
      <w:r>
        <w:t>False Positives</w:t>
      </w:r>
    </w:p>
    <w:p w:rsidR="0032755A" w:rsidRDefault="0032755A" w:rsidP="0032755A">
      <w:pPr>
        <w:spacing w:after="0" w:line="240" w:lineRule="auto"/>
      </w:pPr>
      <w:r>
        <w:t xml:space="preserve"> [ 5 15 44  3  8 20]</w:t>
      </w:r>
    </w:p>
    <w:p w:rsidR="0032755A" w:rsidRDefault="0032755A" w:rsidP="0032755A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32755A" w:rsidRDefault="0032755A" w:rsidP="0032755A">
      <w:pPr>
        <w:spacing w:after="0" w:line="240" w:lineRule="auto"/>
      </w:pPr>
      <w:r>
        <w:t xml:space="preserve"> [22  4  1  6 59  3]</w:t>
      </w:r>
    </w:p>
    <w:p w:rsidR="0032755A" w:rsidRDefault="0032755A" w:rsidP="0032755A">
      <w:pPr>
        <w:spacing w:after="0" w:line="240" w:lineRule="auto"/>
      </w:pPr>
      <w:r>
        <w:t>True Positives</w:t>
      </w:r>
    </w:p>
    <w:p w:rsidR="0032755A" w:rsidRDefault="0032755A" w:rsidP="0032755A">
      <w:pPr>
        <w:spacing w:after="0" w:line="240" w:lineRule="auto"/>
      </w:pPr>
      <w:r>
        <w:t xml:space="preserve"> [ 7 32 68 55 24 69]</w:t>
      </w:r>
    </w:p>
    <w:p w:rsidR="0032755A" w:rsidRDefault="0032755A" w:rsidP="0032755A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32755A" w:rsidRDefault="0032755A" w:rsidP="0032755A">
      <w:pPr>
        <w:spacing w:after="0" w:line="240" w:lineRule="auto"/>
      </w:pPr>
      <w:r>
        <w:t xml:space="preserve"> [316 299 237 286 259 258]</w:t>
      </w:r>
    </w:p>
    <w:p w:rsidR="0032755A" w:rsidRDefault="0032755A" w:rsidP="0032755A">
      <w:pPr>
        <w:spacing w:after="0" w:line="240" w:lineRule="auto"/>
      </w:pPr>
      <w:r>
        <w:t xml:space="preserve">Sensitivity </w:t>
      </w:r>
    </w:p>
    <w:p w:rsidR="0032755A" w:rsidRDefault="0032755A" w:rsidP="0032755A">
      <w:pPr>
        <w:spacing w:after="0" w:line="240" w:lineRule="auto"/>
      </w:pPr>
      <w:r>
        <w:t xml:space="preserve"> [ 0.24137931  0.88888889  0.98550725  0.90163934  0.28915663  0.95833333]</w:t>
      </w:r>
    </w:p>
    <w:p w:rsidR="0032755A" w:rsidRDefault="0032755A" w:rsidP="0032755A">
      <w:pPr>
        <w:spacing w:after="0" w:line="240" w:lineRule="auto"/>
      </w:pPr>
      <w:r>
        <w:t xml:space="preserve">Specificity </w:t>
      </w:r>
    </w:p>
    <w:p w:rsidR="0032755A" w:rsidRDefault="0032755A" w:rsidP="0032755A">
      <w:pPr>
        <w:spacing w:after="0" w:line="240" w:lineRule="auto"/>
      </w:pPr>
      <w:r>
        <w:t xml:space="preserve"> [ 0.98442368  0.9522293   0.84341637  0.98961938  0.97003745  0.92805755]</w:t>
      </w:r>
    </w:p>
    <w:p w:rsidR="0032755A" w:rsidRDefault="0032755A" w:rsidP="0032755A">
      <w:pPr>
        <w:spacing w:after="0" w:line="240" w:lineRule="auto"/>
      </w:pPr>
      <w:r>
        <w:t xml:space="preserve">Precision </w:t>
      </w:r>
    </w:p>
    <w:p w:rsidR="0032755A" w:rsidRDefault="0032755A" w:rsidP="0032755A">
      <w:pPr>
        <w:spacing w:after="0" w:line="240" w:lineRule="auto"/>
      </w:pPr>
      <w:r>
        <w:t xml:space="preserve"> [ 0.58333333  0.68085106  0.60714286  0.94827586  0.75        0.7752809 ]</w:t>
      </w:r>
    </w:p>
    <w:p w:rsidR="0032755A" w:rsidRDefault="0032755A" w:rsidP="0032755A">
      <w:pPr>
        <w:spacing w:after="0" w:line="240" w:lineRule="auto"/>
      </w:pPr>
      <w:r>
        <w:t xml:space="preserve">Recall </w:t>
      </w:r>
    </w:p>
    <w:p w:rsidR="0032755A" w:rsidRDefault="0032755A" w:rsidP="0032755A">
      <w:pPr>
        <w:spacing w:after="0" w:line="240" w:lineRule="auto"/>
      </w:pPr>
      <w:r>
        <w:t xml:space="preserve"> [ 0.24137931  0.88888889  0.98550725  0.90163934  0.28915663  0.95833333]</w:t>
      </w:r>
    </w:p>
    <w:p w:rsidR="0032755A" w:rsidRDefault="0032755A" w:rsidP="0032755A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32755A" w:rsidRDefault="0032755A" w:rsidP="0032755A">
      <w:pPr>
        <w:spacing w:after="0" w:line="240" w:lineRule="auto"/>
      </w:pPr>
      <w:r>
        <w:t>[ 0.92285714  0.94571429  0.87142857  0.97428571  0.80857143  0.93428571]</w:t>
      </w:r>
      <w:r w:rsidR="00320A2B">
        <w:t xml:space="preserve"> = 90.5</w:t>
      </w:r>
    </w:p>
    <w:p w:rsidR="0032755A" w:rsidRDefault="0032755A" w:rsidP="0032755A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32755A" w:rsidRDefault="0032755A" w:rsidP="0032755A">
      <w:pPr>
        <w:spacing w:after="0" w:line="240" w:lineRule="auto"/>
      </w:pPr>
      <w:r>
        <w:t>[ 0.34146341  0.77108434  0.75138122  0.92436975  0.4173913   0.85714286]</w:t>
      </w: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32755A" w:rsidRDefault="0032755A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32755A" w:rsidP="00EB3B92">
      <w:pPr>
        <w:spacing w:after="0" w:line="240" w:lineRule="auto"/>
        <w:rPr>
          <w:b/>
        </w:rPr>
      </w:pPr>
      <w:r w:rsidRPr="00FF14A8">
        <w:rPr>
          <w:b/>
        </w:rPr>
        <w:lastRenderedPageBreak/>
        <w:t xml:space="preserve">MLP with initial </w:t>
      </w:r>
      <w:r w:rsidR="00FF14A8" w:rsidRPr="00FF14A8">
        <w:rPr>
          <w:b/>
        </w:rPr>
        <w:t xml:space="preserve">knowledge </w:t>
      </w:r>
      <w:r w:rsidRPr="00FF14A8">
        <w:rPr>
          <w:b/>
        </w:rPr>
        <w:t>encoding, set of parameters are same</w:t>
      </w:r>
    </w:p>
    <w:p w:rsidR="001534E7" w:rsidRDefault="001534E7" w:rsidP="00EB3B92">
      <w:pPr>
        <w:spacing w:after="0" w:line="240" w:lineRule="auto"/>
        <w:rPr>
          <w:b/>
        </w:rPr>
      </w:pPr>
    </w:p>
    <w:p w:rsidR="001534E7" w:rsidRDefault="001534E7" w:rsidP="00EB3B92">
      <w:pPr>
        <w:spacing w:after="0" w:line="240" w:lineRule="auto"/>
      </w:pPr>
      <w:r>
        <w:t>Epochs = 35</w:t>
      </w:r>
    </w:p>
    <w:p w:rsidR="001534E7" w:rsidRDefault="001534E7" w:rsidP="00EB3B92">
      <w:pPr>
        <w:spacing w:after="0" w:line="240" w:lineRule="auto"/>
      </w:pPr>
    </w:p>
    <w:p w:rsidR="001534E7" w:rsidRDefault="001534E7" w:rsidP="001534E7">
      <w:pPr>
        <w:spacing w:after="0" w:line="240" w:lineRule="auto"/>
      </w:pPr>
      <w:r>
        <w:t xml:space="preserve">12   3   0   </w:t>
      </w:r>
      <w:proofErr w:type="spellStart"/>
      <w:r>
        <w:t>0</w:t>
      </w:r>
      <w:proofErr w:type="spellEnd"/>
      <w:r>
        <w:t xml:space="preserve">  11   3</w:t>
      </w:r>
    </w:p>
    <w:p w:rsidR="001534E7" w:rsidRDefault="001534E7" w:rsidP="001534E7">
      <w:pPr>
        <w:spacing w:after="0" w:line="240" w:lineRule="auto"/>
      </w:pPr>
      <w:r>
        <w:t xml:space="preserve">   2   </w:t>
      </w:r>
      <w:proofErr w:type="spellStart"/>
      <w:r>
        <w:t>2</w:t>
      </w:r>
      <w:proofErr w:type="spellEnd"/>
      <w:r>
        <w:t xml:space="preserve">   0   </w:t>
      </w:r>
      <w:proofErr w:type="spellStart"/>
      <w:r>
        <w:t>0</w:t>
      </w:r>
      <w:proofErr w:type="spellEnd"/>
      <w:r>
        <w:t xml:space="preserve">   2  30</w:t>
      </w:r>
    </w:p>
    <w:p w:rsidR="001534E7" w:rsidRDefault="001534E7" w:rsidP="001534E7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67   0   2   0</w:t>
      </w:r>
    </w:p>
    <w:p w:rsidR="001534E7" w:rsidRDefault="001534E7" w:rsidP="001534E7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53   0   8</w:t>
      </w:r>
    </w:p>
    <w:p w:rsidR="001534E7" w:rsidRDefault="001534E7" w:rsidP="001534E7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25   0  45  13</w:t>
      </w:r>
    </w:p>
    <w:p w:rsidR="001534E7" w:rsidRDefault="001534E7" w:rsidP="001534E7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72</w:t>
      </w:r>
    </w:p>
    <w:p w:rsidR="001534E7" w:rsidRDefault="001534E7" w:rsidP="001534E7">
      <w:pPr>
        <w:spacing w:after="0" w:line="240" w:lineRule="auto"/>
      </w:pPr>
      <w:r>
        <w:t>False Positives</w:t>
      </w:r>
    </w:p>
    <w:p w:rsidR="001534E7" w:rsidRDefault="001534E7" w:rsidP="001534E7">
      <w:pPr>
        <w:spacing w:after="0" w:line="240" w:lineRule="auto"/>
      </w:pPr>
      <w:r>
        <w:t xml:space="preserve"> [ 2  3 25  0 15 54]</w:t>
      </w:r>
    </w:p>
    <w:p w:rsidR="001534E7" w:rsidRDefault="001534E7" w:rsidP="001534E7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1534E7" w:rsidRDefault="001534E7" w:rsidP="001534E7">
      <w:pPr>
        <w:spacing w:after="0" w:line="240" w:lineRule="auto"/>
      </w:pPr>
      <w:r>
        <w:t xml:space="preserve"> [17 34  2  8 38  0]</w:t>
      </w:r>
    </w:p>
    <w:p w:rsidR="001534E7" w:rsidRDefault="001534E7" w:rsidP="001534E7">
      <w:pPr>
        <w:spacing w:after="0" w:line="240" w:lineRule="auto"/>
      </w:pPr>
      <w:r>
        <w:t>True Positives</w:t>
      </w:r>
    </w:p>
    <w:p w:rsidR="001534E7" w:rsidRDefault="001534E7" w:rsidP="001534E7">
      <w:pPr>
        <w:spacing w:after="0" w:line="240" w:lineRule="auto"/>
      </w:pPr>
      <w:r>
        <w:t xml:space="preserve"> [12  2 67 53 45 72]</w:t>
      </w:r>
    </w:p>
    <w:p w:rsidR="001534E7" w:rsidRDefault="001534E7" w:rsidP="001534E7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1534E7" w:rsidRDefault="001534E7" w:rsidP="001534E7">
      <w:pPr>
        <w:spacing w:after="0" w:line="240" w:lineRule="auto"/>
      </w:pPr>
      <w:r>
        <w:t xml:space="preserve"> [319 311 256 289 252 224]</w:t>
      </w:r>
    </w:p>
    <w:p w:rsidR="001534E7" w:rsidRDefault="001534E7" w:rsidP="001534E7">
      <w:pPr>
        <w:spacing w:after="0" w:line="240" w:lineRule="auto"/>
      </w:pPr>
      <w:r>
        <w:t xml:space="preserve">Sensitivity </w:t>
      </w:r>
    </w:p>
    <w:p w:rsidR="001534E7" w:rsidRDefault="001534E7" w:rsidP="001534E7">
      <w:pPr>
        <w:spacing w:after="0" w:line="240" w:lineRule="auto"/>
      </w:pPr>
      <w:r>
        <w:t xml:space="preserve"> [ 0.4137931   0.05555556  0.97101449  0.86885246  0.54216867  1.        ]</w:t>
      </w:r>
    </w:p>
    <w:p w:rsidR="001534E7" w:rsidRDefault="001534E7" w:rsidP="001534E7">
      <w:pPr>
        <w:spacing w:after="0" w:line="240" w:lineRule="auto"/>
      </w:pPr>
      <w:r>
        <w:t xml:space="preserve">Specificity </w:t>
      </w:r>
    </w:p>
    <w:p w:rsidR="001534E7" w:rsidRDefault="001534E7" w:rsidP="001534E7">
      <w:pPr>
        <w:spacing w:after="0" w:line="240" w:lineRule="auto"/>
      </w:pPr>
      <w:r>
        <w:t xml:space="preserve"> [ 0.99376947  0.99044586  0.91103203  1.          0.94382022  0.8057554 ]</w:t>
      </w:r>
    </w:p>
    <w:p w:rsidR="001534E7" w:rsidRDefault="001534E7" w:rsidP="001534E7">
      <w:pPr>
        <w:spacing w:after="0" w:line="240" w:lineRule="auto"/>
      </w:pPr>
      <w:r>
        <w:t xml:space="preserve">Precision </w:t>
      </w:r>
    </w:p>
    <w:p w:rsidR="001534E7" w:rsidRDefault="001534E7" w:rsidP="001534E7">
      <w:pPr>
        <w:spacing w:after="0" w:line="240" w:lineRule="auto"/>
      </w:pPr>
      <w:r>
        <w:t xml:space="preserve"> [ 0.85714286  0.4         0.72826087  1.          0.75        0.57142857]</w:t>
      </w:r>
    </w:p>
    <w:p w:rsidR="001534E7" w:rsidRDefault="001534E7" w:rsidP="001534E7">
      <w:pPr>
        <w:spacing w:after="0" w:line="240" w:lineRule="auto"/>
      </w:pPr>
      <w:r>
        <w:t xml:space="preserve">Recall </w:t>
      </w:r>
    </w:p>
    <w:p w:rsidR="001534E7" w:rsidRDefault="001534E7" w:rsidP="001534E7">
      <w:pPr>
        <w:spacing w:after="0" w:line="240" w:lineRule="auto"/>
      </w:pPr>
      <w:r>
        <w:t xml:space="preserve"> [ 0.4137931   0.05555556  0.97101449  0.86885246  0.54216867  1.        ]</w:t>
      </w:r>
    </w:p>
    <w:p w:rsidR="001534E7" w:rsidRDefault="001534E7" w:rsidP="001534E7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1534E7" w:rsidRDefault="001534E7" w:rsidP="001534E7">
      <w:pPr>
        <w:spacing w:after="0" w:line="240" w:lineRule="auto"/>
      </w:pPr>
      <w:r>
        <w:t>[ 0.94571429  0.89428571  0.92285714  0.97714286  0.84857143  0.84571429]</w:t>
      </w:r>
    </w:p>
    <w:p w:rsidR="001534E7" w:rsidRDefault="001534E7" w:rsidP="001534E7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1534E7" w:rsidRDefault="001534E7" w:rsidP="001534E7">
      <w:pPr>
        <w:spacing w:after="0" w:line="240" w:lineRule="auto"/>
      </w:pPr>
      <w:r>
        <w:t>[ 0.55813953  0.09756098  0.83229814  0.92982456  0.62937063  0.72727273]</w:t>
      </w: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1534E7" w:rsidRDefault="001534E7" w:rsidP="001534E7">
      <w:pPr>
        <w:spacing w:after="0" w:line="240" w:lineRule="auto"/>
      </w:pPr>
    </w:p>
    <w:p w:rsidR="0035426A" w:rsidRDefault="0035426A" w:rsidP="0035426A">
      <w:pPr>
        <w:spacing w:after="0" w:line="240" w:lineRule="auto"/>
        <w:rPr>
          <w:b/>
        </w:rPr>
      </w:pPr>
      <w:r w:rsidRPr="00FF14A8">
        <w:rPr>
          <w:b/>
        </w:rPr>
        <w:lastRenderedPageBreak/>
        <w:t>MLP with initial knowledge encoding, set of parameters are same</w:t>
      </w:r>
    </w:p>
    <w:p w:rsidR="0035426A" w:rsidRDefault="0035426A" w:rsidP="00EB3B92">
      <w:pPr>
        <w:spacing w:after="0" w:line="240" w:lineRule="auto"/>
      </w:pPr>
    </w:p>
    <w:p w:rsidR="001534E7" w:rsidRPr="001534E7" w:rsidRDefault="001534E7" w:rsidP="00EB3B92">
      <w:pPr>
        <w:spacing w:after="0" w:line="240" w:lineRule="auto"/>
      </w:pPr>
      <w:r w:rsidRPr="001534E7">
        <w:t>Epochs =40</w:t>
      </w:r>
    </w:p>
    <w:p w:rsidR="001534E7" w:rsidRPr="001534E7" w:rsidRDefault="001534E7" w:rsidP="00EB3B92">
      <w:pPr>
        <w:spacing w:after="0" w:line="240" w:lineRule="auto"/>
      </w:pPr>
    </w:p>
    <w:p w:rsidR="001534E7" w:rsidRPr="001534E7" w:rsidRDefault="001534E7" w:rsidP="001534E7">
      <w:pPr>
        <w:spacing w:after="0" w:line="240" w:lineRule="auto"/>
      </w:pPr>
      <w:r w:rsidRPr="001534E7">
        <w:t xml:space="preserve">10   6   0   </w:t>
      </w:r>
      <w:proofErr w:type="spellStart"/>
      <w:r w:rsidRPr="001534E7">
        <w:t>0</w:t>
      </w:r>
      <w:proofErr w:type="spellEnd"/>
      <w:r w:rsidRPr="001534E7">
        <w:t xml:space="preserve">  11   2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  1  27   0   </w:t>
      </w:r>
      <w:proofErr w:type="spellStart"/>
      <w:r w:rsidRPr="001534E7">
        <w:t>0</w:t>
      </w:r>
      <w:proofErr w:type="spellEnd"/>
      <w:r w:rsidRPr="001534E7">
        <w:t xml:space="preserve">   2   6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  0   </w:t>
      </w:r>
      <w:proofErr w:type="spellStart"/>
      <w:r w:rsidRPr="001534E7">
        <w:t>0</w:t>
      </w:r>
      <w:proofErr w:type="spellEnd"/>
      <w:r w:rsidRPr="001534E7">
        <w:t xml:space="preserve">  67   0   2   0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  0   </w:t>
      </w:r>
      <w:proofErr w:type="spellStart"/>
      <w:r w:rsidRPr="001534E7">
        <w:t>0</w:t>
      </w:r>
      <w:proofErr w:type="spellEnd"/>
      <w:r w:rsidRPr="001534E7">
        <w:t xml:space="preserve">   </w:t>
      </w:r>
      <w:proofErr w:type="spellStart"/>
      <w:r w:rsidRPr="001534E7">
        <w:t>0</w:t>
      </w:r>
      <w:proofErr w:type="spellEnd"/>
      <w:r w:rsidRPr="001534E7">
        <w:t xml:space="preserve">  53   0   8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  1   0  28   0  42  12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  0   </w:t>
      </w:r>
      <w:proofErr w:type="spellStart"/>
      <w:r w:rsidRPr="001534E7">
        <w:t>0</w:t>
      </w:r>
      <w:proofErr w:type="spellEnd"/>
      <w:r w:rsidRPr="001534E7">
        <w:t xml:space="preserve">   </w:t>
      </w:r>
      <w:proofErr w:type="spellStart"/>
      <w:r w:rsidRPr="001534E7">
        <w:t>0</w:t>
      </w:r>
      <w:proofErr w:type="spellEnd"/>
      <w:r w:rsidRPr="001534E7">
        <w:t xml:space="preserve">   </w:t>
      </w:r>
      <w:proofErr w:type="spellStart"/>
      <w:r w:rsidRPr="001534E7">
        <w:t>0</w:t>
      </w:r>
      <w:proofErr w:type="spellEnd"/>
      <w:r w:rsidRPr="001534E7">
        <w:t xml:space="preserve">   </w:t>
      </w:r>
      <w:proofErr w:type="spellStart"/>
      <w:r w:rsidRPr="001534E7">
        <w:t>0</w:t>
      </w:r>
      <w:proofErr w:type="spellEnd"/>
      <w:r w:rsidRPr="001534E7">
        <w:t xml:space="preserve">  72</w:t>
      </w:r>
    </w:p>
    <w:p w:rsidR="001534E7" w:rsidRPr="001534E7" w:rsidRDefault="001534E7" w:rsidP="001534E7">
      <w:pPr>
        <w:spacing w:after="0" w:line="240" w:lineRule="auto"/>
      </w:pPr>
      <w:r w:rsidRPr="001534E7">
        <w:t>False Positives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[ 2  6 28  0 15 28]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False </w:t>
      </w:r>
      <w:proofErr w:type="spellStart"/>
      <w:r w:rsidRPr="001534E7">
        <w:t>Negetives</w:t>
      </w:r>
      <w:proofErr w:type="spellEnd"/>
    </w:p>
    <w:p w:rsidR="001534E7" w:rsidRPr="001534E7" w:rsidRDefault="001534E7" w:rsidP="001534E7">
      <w:pPr>
        <w:spacing w:after="0" w:line="240" w:lineRule="auto"/>
      </w:pPr>
      <w:r w:rsidRPr="001534E7">
        <w:t xml:space="preserve"> [19  9  2  8 41  0]</w:t>
      </w:r>
    </w:p>
    <w:p w:rsidR="001534E7" w:rsidRPr="001534E7" w:rsidRDefault="001534E7" w:rsidP="001534E7">
      <w:pPr>
        <w:spacing w:after="0" w:line="240" w:lineRule="auto"/>
      </w:pPr>
      <w:r w:rsidRPr="001534E7">
        <w:t>True Positives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[10 27 67 53 42 72]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True </w:t>
      </w:r>
      <w:proofErr w:type="spellStart"/>
      <w:r w:rsidRPr="001534E7">
        <w:t>Negetives</w:t>
      </w:r>
      <w:proofErr w:type="spellEnd"/>
    </w:p>
    <w:p w:rsidR="001534E7" w:rsidRPr="001534E7" w:rsidRDefault="001534E7" w:rsidP="001534E7">
      <w:pPr>
        <w:spacing w:after="0" w:line="240" w:lineRule="auto"/>
      </w:pPr>
      <w:r w:rsidRPr="001534E7">
        <w:t xml:space="preserve"> [319 308 253 289 252 250]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Sensitivity 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[ 0.34482759  0.75        0.97101449  0.86885246  0.5060241   1.        ]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Specificity 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[ 0.99376947  0.98089172  0.90035587  1.          0.94382022  0.89928058]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Precision 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[ 0.83333333  0.81818182  0.70526316  1.          0.73684211  0.72      ]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Recall </w:t>
      </w:r>
    </w:p>
    <w:p w:rsidR="001534E7" w:rsidRPr="001534E7" w:rsidRDefault="001534E7" w:rsidP="001534E7">
      <w:pPr>
        <w:spacing w:after="0" w:line="240" w:lineRule="auto"/>
      </w:pPr>
      <w:r w:rsidRPr="001534E7">
        <w:t xml:space="preserve"> [ 0.34482759  0.75        0.97101449  0.86885246  0.5060241   1.        ]</w:t>
      </w:r>
    </w:p>
    <w:p w:rsidR="001534E7" w:rsidRPr="001534E7" w:rsidRDefault="001534E7" w:rsidP="001534E7">
      <w:pPr>
        <w:spacing w:after="0" w:line="240" w:lineRule="auto"/>
      </w:pPr>
      <w:proofErr w:type="spellStart"/>
      <w:r w:rsidRPr="001534E7">
        <w:t>Áccuracy</w:t>
      </w:r>
      <w:proofErr w:type="spellEnd"/>
      <w:r w:rsidRPr="001534E7">
        <w:t xml:space="preserve"> </w:t>
      </w:r>
    </w:p>
    <w:p w:rsidR="001534E7" w:rsidRPr="001534E7" w:rsidRDefault="001534E7" w:rsidP="001534E7">
      <w:pPr>
        <w:spacing w:after="0" w:line="240" w:lineRule="auto"/>
      </w:pPr>
      <w:r w:rsidRPr="001534E7">
        <w:t>[ 0.94        0.95714286  0.91428571  0.97714286  0.84        0.92      ]</w:t>
      </w:r>
    </w:p>
    <w:p w:rsidR="001534E7" w:rsidRPr="001534E7" w:rsidRDefault="001534E7" w:rsidP="001534E7">
      <w:pPr>
        <w:spacing w:after="0" w:line="240" w:lineRule="auto"/>
      </w:pPr>
      <w:proofErr w:type="spellStart"/>
      <w:r w:rsidRPr="001534E7">
        <w:t>FScore</w:t>
      </w:r>
      <w:proofErr w:type="spellEnd"/>
      <w:r w:rsidRPr="001534E7">
        <w:t xml:space="preserve"> </w:t>
      </w:r>
    </w:p>
    <w:p w:rsidR="001534E7" w:rsidRPr="001534E7" w:rsidRDefault="001534E7" w:rsidP="001534E7">
      <w:pPr>
        <w:spacing w:after="0" w:line="240" w:lineRule="auto"/>
      </w:pPr>
      <w:r w:rsidRPr="001534E7">
        <w:t>[ 0.48780488  0.7826087   0.81707317  0.92982456  0.6         0.8372093 ]</w:t>
      </w:r>
    </w:p>
    <w:p w:rsidR="0032755A" w:rsidRDefault="0032755A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1534E7" w:rsidRDefault="001534E7" w:rsidP="00EB3B92">
      <w:pPr>
        <w:spacing w:after="0" w:line="240" w:lineRule="auto"/>
      </w:pPr>
    </w:p>
    <w:p w:rsidR="0035426A" w:rsidRDefault="0035426A" w:rsidP="0035426A">
      <w:pPr>
        <w:spacing w:after="0" w:line="240" w:lineRule="auto"/>
        <w:rPr>
          <w:b/>
        </w:rPr>
      </w:pPr>
      <w:r w:rsidRPr="00FF14A8">
        <w:rPr>
          <w:b/>
        </w:rPr>
        <w:lastRenderedPageBreak/>
        <w:t>MLP with initial knowledge encoding, set of parameters are same</w:t>
      </w:r>
    </w:p>
    <w:p w:rsidR="00D432AE" w:rsidRDefault="00D432AE" w:rsidP="00EB3B92">
      <w:pPr>
        <w:spacing w:after="0" w:line="240" w:lineRule="auto"/>
      </w:pPr>
      <w:r>
        <w:t>Epochs = 50</w:t>
      </w:r>
    </w:p>
    <w:p w:rsidR="00D432AE" w:rsidRDefault="00D432AE" w:rsidP="00EB3B92">
      <w:pPr>
        <w:spacing w:after="0" w:line="240" w:lineRule="auto"/>
      </w:pPr>
    </w:p>
    <w:p w:rsidR="00D432AE" w:rsidRDefault="00D432AE" w:rsidP="00D432AE">
      <w:pPr>
        <w:spacing w:after="0" w:line="240" w:lineRule="auto"/>
      </w:pPr>
      <w:r>
        <w:t xml:space="preserve">  3  15   0   </w:t>
      </w:r>
      <w:proofErr w:type="spellStart"/>
      <w:r>
        <w:t>0</w:t>
      </w:r>
      <w:proofErr w:type="spellEnd"/>
      <w:r>
        <w:t xml:space="preserve">  11   0</w:t>
      </w:r>
    </w:p>
    <w:p w:rsidR="00D432AE" w:rsidRDefault="00D432AE" w:rsidP="00D432AE">
      <w:pPr>
        <w:spacing w:after="0" w:line="240" w:lineRule="auto"/>
      </w:pPr>
      <w:r>
        <w:t xml:space="preserve">   0  32   0   </w:t>
      </w:r>
      <w:proofErr w:type="spellStart"/>
      <w:r>
        <w:t>0</w:t>
      </w:r>
      <w:proofErr w:type="spellEnd"/>
      <w:r>
        <w:t xml:space="preserve">   2   </w:t>
      </w:r>
      <w:proofErr w:type="spellStart"/>
      <w:r>
        <w:t>2</w:t>
      </w:r>
      <w:proofErr w:type="spellEnd"/>
    </w:p>
    <w:p w:rsidR="00D432AE" w:rsidRDefault="00D432AE" w:rsidP="00D432AE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67   0   2   0</w:t>
      </w:r>
    </w:p>
    <w:p w:rsidR="00D432AE" w:rsidRDefault="00D432AE" w:rsidP="00D432AE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54   0   7</w:t>
      </w:r>
    </w:p>
    <w:p w:rsidR="00D432AE" w:rsidRDefault="00D432AE" w:rsidP="00D432AE">
      <w:pPr>
        <w:spacing w:after="0" w:line="240" w:lineRule="auto"/>
      </w:pPr>
      <w:r>
        <w:t xml:space="preserve">   1   0  31   0  39  12</w:t>
      </w:r>
    </w:p>
    <w:p w:rsidR="00D432AE" w:rsidRDefault="00D432AE" w:rsidP="00D432AE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 1   0  71</w:t>
      </w:r>
    </w:p>
    <w:p w:rsidR="00D432AE" w:rsidRDefault="00D432AE" w:rsidP="00D432AE">
      <w:pPr>
        <w:spacing w:after="0" w:line="240" w:lineRule="auto"/>
      </w:pPr>
      <w:r>
        <w:t>False Positives</w:t>
      </w:r>
    </w:p>
    <w:p w:rsidR="00D432AE" w:rsidRDefault="00D432AE" w:rsidP="00D432AE">
      <w:pPr>
        <w:spacing w:after="0" w:line="240" w:lineRule="auto"/>
      </w:pPr>
      <w:r>
        <w:t xml:space="preserve"> [ 1 15 31  1 15 21]</w:t>
      </w:r>
    </w:p>
    <w:p w:rsidR="00D432AE" w:rsidRDefault="00D432AE" w:rsidP="00D432AE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D432AE" w:rsidRDefault="00D432AE" w:rsidP="00D432AE">
      <w:pPr>
        <w:spacing w:after="0" w:line="240" w:lineRule="auto"/>
      </w:pPr>
      <w:r>
        <w:t xml:space="preserve"> [26  4  2  7 44  1]</w:t>
      </w:r>
    </w:p>
    <w:p w:rsidR="00D432AE" w:rsidRDefault="00D432AE" w:rsidP="00D432AE">
      <w:pPr>
        <w:spacing w:after="0" w:line="240" w:lineRule="auto"/>
      </w:pPr>
      <w:r>
        <w:t>True Positives</w:t>
      </w:r>
    </w:p>
    <w:p w:rsidR="00D432AE" w:rsidRDefault="00D432AE" w:rsidP="00D432AE">
      <w:pPr>
        <w:spacing w:after="0" w:line="240" w:lineRule="auto"/>
      </w:pPr>
      <w:r>
        <w:t xml:space="preserve"> [ 3 32 67 54 39 71]</w:t>
      </w:r>
    </w:p>
    <w:p w:rsidR="00D432AE" w:rsidRDefault="00D432AE" w:rsidP="00D432AE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D432AE" w:rsidRDefault="00D432AE" w:rsidP="00D432AE">
      <w:pPr>
        <w:spacing w:after="0" w:line="240" w:lineRule="auto"/>
      </w:pPr>
      <w:r>
        <w:t xml:space="preserve"> [320 299 250 288 252 257]</w:t>
      </w:r>
    </w:p>
    <w:p w:rsidR="00D432AE" w:rsidRDefault="00D432AE" w:rsidP="00D432AE">
      <w:pPr>
        <w:spacing w:after="0" w:line="240" w:lineRule="auto"/>
      </w:pPr>
      <w:r>
        <w:t xml:space="preserve">Sensitivity </w:t>
      </w:r>
    </w:p>
    <w:p w:rsidR="00D432AE" w:rsidRDefault="00D432AE" w:rsidP="00D432AE">
      <w:pPr>
        <w:spacing w:after="0" w:line="240" w:lineRule="auto"/>
      </w:pPr>
      <w:r>
        <w:t xml:space="preserve"> [ 0.10344828  0.88888889  0.97101449  0.8852459   0.46987952  0.98611111]</w:t>
      </w:r>
    </w:p>
    <w:p w:rsidR="00D432AE" w:rsidRDefault="00D432AE" w:rsidP="00D432AE">
      <w:pPr>
        <w:spacing w:after="0" w:line="240" w:lineRule="auto"/>
      </w:pPr>
      <w:r>
        <w:t xml:space="preserve">Specificity </w:t>
      </w:r>
    </w:p>
    <w:p w:rsidR="00D432AE" w:rsidRDefault="00D432AE" w:rsidP="00D432AE">
      <w:pPr>
        <w:spacing w:after="0" w:line="240" w:lineRule="auto"/>
      </w:pPr>
      <w:r>
        <w:t xml:space="preserve"> [ 0.99688474  0.9522293   0.88967972  0.99653979  0.94382022  0.92446043]</w:t>
      </w:r>
    </w:p>
    <w:p w:rsidR="00D432AE" w:rsidRDefault="00D432AE" w:rsidP="00D432AE">
      <w:pPr>
        <w:spacing w:after="0" w:line="240" w:lineRule="auto"/>
      </w:pPr>
      <w:r>
        <w:t xml:space="preserve">Precision </w:t>
      </w:r>
    </w:p>
    <w:p w:rsidR="00D432AE" w:rsidRDefault="00D432AE" w:rsidP="00D432AE">
      <w:pPr>
        <w:spacing w:after="0" w:line="240" w:lineRule="auto"/>
      </w:pPr>
      <w:r>
        <w:t xml:space="preserve"> [ 0.75        0.68085106  0.68367347  0.98181818  0.72222222  0.77173913]</w:t>
      </w:r>
    </w:p>
    <w:p w:rsidR="00D432AE" w:rsidRDefault="00D432AE" w:rsidP="00D432AE">
      <w:pPr>
        <w:spacing w:after="0" w:line="240" w:lineRule="auto"/>
      </w:pPr>
      <w:r>
        <w:t xml:space="preserve">Recall </w:t>
      </w:r>
    </w:p>
    <w:p w:rsidR="00D432AE" w:rsidRDefault="00D432AE" w:rsidP="00D432AE">
      <w:pPr>
        <w:spacing w:after="0" w:line="240" w:lineRule="auto"/>
      </w:pPr>
      <w:r>
        <w:t xml:space="preserve"> [ 0.10344828  0.88888889  0.97101449  0.8852459   0.46987952  0.98611111]</w:t>
      </w:r>
    </w:p>
    <w:p w:rsidR="00D432AE" w:rsidRDefault="00D432AE" w:rsidP="00D432AE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D432AE" w:rsidRDefault="00D432AE" w:rsidP="00D432AE">
      <w:pPr>
        <w:spacing w:after="0" w:line="240" w:lineRule="auto"/>
      </w:pPr>
      <w:r>
        <w:t>[ 0.92285714  0.94571429  0.90571429  0.97714286  0.83142857  0.93714286]= 91.5</w:t>
      </w:r>
    </w:p>
    <w:p w:rsidR="00D432AE" w:rsidRDefault="00D432AE" w:rsidP="00D432AE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D432AE" w:rsidRDefault="00D432AE" w:rsidP="00D432AE">
      <w:pPr>
        <w:spacing w:after="0" w:line="240" w:lineRule="auto"/>
      </w:pPr>
      <w:r>
        <w:t>[ 0.18181818  0.77108434  0.80239521  0.93103448  0.56934307  0.86585366]</w:t>
      </w: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D432AE" w:rsidRDefault="00D432AE" w:rsidP="00EB3B92">
      <w:pPr>
        <w:spacing w:after="0" w:line="240" w:lineRule="auto"/>
      </w:pPr>
    </w:p>
    <w:p w:rsidR="00FF14A8" w:rsidRPr="00FF14A8" w:rsidRDefault="00FF14A8" w:rsidP="00FF14A8">
      <w:pPr>
        <w:spacing w:after="0" w:line="240" w:lineRule="auto"/>
        <w:rPr>
          <w:b/>
        </w:rPr>
      </w:pPr>
      <w:r w:rsidRPr="00FF14A8">
        <w:rPr>
          <w:b/>
        </w:rPr>
        <w:lastRenderedPageBreak/>
        <w:t>MLP with initial knowledge encoding, set of parameters are same</w:t>
      </w:r>
    </w:p>
    <w:p w:rsidR="00D432AE" w:rsidRDefault="00D432AE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  <w:r>
        <w:t xml:space="preserve">Epochs = 80 </w:t>
      </w: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  <w:r>
        <w:t xml:space="preserve"> 5  15   0   </w:t>
      </w:r>
      <w:proofErr w:type="spellStart"/>
      <w:r>
        <w:t>0</w:t>
      </w:r>
      <w:proofErr w:type="spellEnd"/>
      <w:r>
        <w:t xml:space="preserve">   9   0</w:t>
      </w:r>
    </w:p>
    <w:p w:rsidR="00EB3B92" w:rsidRDefault="00EB3B92" w:rsidP="00EB3B92">
      <w:pPr>
        <w:spacing w:after="0" w:line="240" w:lineRule="auto"/>
      </w:pPr>
      <w:r>
        <w:t xml:space="preserve">   1  32   0   </w:t>
      </w:r>
      <w:proofErr w:type="spellStart"/>
      <w:r>
        <w:t>0</w:t>
      </w:r>
      <w:proofErr w:type="spellEnd"/>
      <w:r>
        <w:t xml:space="preserve">   1   2</w:t>
      </w:r>
    </w:p>
    <w:p w:rsidR="00EB3B92" w:rsidRDefault="00EB3B92" w:rsidP="00EB3B92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67   0   2   0</w:t>
      </w:r>
    </w:p>
    <w:p w:rsidR="00EB3B92" w:rsidRDefault="00EB3B92" w:rsidP="00EB3B92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55   0   6</w:t>
      </w:r>
    </w:p>
    <w:p w:rsidR="00EB3B92" w:rsidRDefault="00EB3B92" w:rsidP="00EB3B92">
      <w:pPr>
        <w:spacing w:after="0" w:line="240" w:lineRule="auto"/>
      </w:pPr>
      <w:r>
        <w:t xml:space="preserve">   2   0  39   0  30  12</w:t>
      </w:r>
    </w:p>
    <w:p w:rsidR="00EB3B92" w:rsidRDefault="00EB3B92" w:rsidP="00EB3B92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 4   0  68</w:t>
      </w:r>
    </w:p>
    <w:p w:rsidR="00EB3B92" w:rsidRDefault="00EB3B92" w:rsidP="00EB3B92">
      <w:pPr>
        <w:spacing w:after="0" w:line="240" w:lineRule="auto"/>
      </w:pPr>
      <w:r>
        <w:t>False Positives</w:t>
      </w:r>
    </w:p>
    <w:p w:rsidR="00EB3B92" w:rsidRDefault="00EB3B92" w:rsidP="00EB3B92">
      <w:pPr>
        <w:spacing w:after="0" w:line="240" w:lineRule="auto"/>
      </w:pPr>
      <w:r>
        <w:t xml:space="preserve"> [ 3 15 39  4 12 20]</w:t>
      </w:r>
    </w:p>
    <w:p w:rsidR="00EB3B92" w:rsidRDefault="00EB3B92" w:rsidP="00EB3B92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24  4  2  6 53  4]</w:t>
      </w:r>
    </w:p>
    <w:p w:rsidR="00EB3B92" w:rsidRDefault="00EB3B92" w:rsidP="00EB3B92">
      <w:pPr>
        <w:spacing w:after="0" w:line="240" w:lineRule="auto"/>
      </w:pPr>
      <w:r>
        <w:t>True Positives</w:t>
      </w:r>
    </w:p>
    <w:p w:rsidR="00EB3B92" w:rsidRDefault="00EB3B92" w:rsidP="00EB3B92">
      <w:pPr>
        <w:spacing w:after="0" w:line="240" w:lineRule="auto"/>
      </w:pPr>
      <w:r>
        <w:t xml:space="preserve"> [ 5 32 67 55 30 68]</w:t>
      </w:r>
    </w:p>
    <w:p w:rsidR="00EB3B92" w:rsidRDefault="00EB3B92" w:rsidP="00EB3B92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318 299 242 285 255 258]</w:t>
      </w:r>
    </w:p>
    <w:p w:rsidR="00EB3B92" w:rsidRDefault="00EB3B92" w:rsidP="00EB3B92">
      <w:pPr>
        <w:spacing w:after="0" w:line="240" w:lineRule="auto"/>
      </w:pPr>
      <w:r>
        <w:t xml:space="preserve">Sensitivity </w:t>
      </w:r>
    </w:p>
    <w:p w:rsidR="00EB3B92" w:rsidRDefault="00EB3B92" w:rsidP="00EB3B92">
      <w:pPr>
        <w:spacing w:after="0" w:line="240" w:lineRule="auto"/>
      </w:pPr>
      <w:r>
        <w:t xml:space="preserve"> [ 0.17241379  0.88888889  0.97101449  0.90163934  0.36144578  0.94444444]</w:t>
      </w:r>
    </w:p>
    <w:p w:rsidR="00EB3B92" w:rsidRDefault="00EB3B92" w:rsidP="00EB3B92">
      <w:pPr>
        <w:spacing w:after="0" w:line="240" w:lineRule="auto"/>
      </w:pPr>
      <w:r>
        <w:t xml:space="preserve">Specificity </w:t>
      </w:r>
    </w:p>
    <w:p w:rsidR="00EB3B92" w:rsidRDefault="00EB3B92" w:rsidP="00EB3B92">
      <w:pPr>
        <w:spacing w:after="0" w:line="240" w:lineRule="auto"/>
      </w:pPr>
      <w:r>
        <w:t xml:space="preserve"> [ 0.99065421  0.9522293   0.86120996  0.98615917  0.95505618  0.92805755]</w:t>
      </w:r>
    </w:p>
    <w:p w:rsidR="00EB3B92" w:rsidRDefault="00EB3B92" w:rsidP="00EB3B92">
      <w:pPr>
        <w:spacing w:after="0" w:line="240" w:lineRule="auto"/>
      </w:pPr>
      <w:r>
        <w:t xml:space="preserve">Precision </w:t>
      </w:r>
    </w:p>
    <w:p w:rsidR="00EB3B92" w:rsidRDefault="00EB3B92" w:rsidP="00EB3B92">
      <w:pPr>
        <w:spacing w:after="0" w:line="240" w:lineRule="auto"/>
      </w:pPr>
      <w:r>
        <w:t xml:space="preserve"> [ 0.625       0.68085106  0.63207547  0.93220339  0.71428571  0.77272727]</w:t>
      </w:r>
    </w:p>
    <w:p w:rsidR="00EB3B92" w:rsidRDefault="00EB3B92" w:rsidP="00EB3B92">
      <w:pPr>
        <w:spacing w:after="0" w:line="240" w:lineRule="auto"/>
      </w:pPr>
      <w:r>
        <w:t xml:space="preserve">Recall </w:t>
      </w:r>
    </w:p>
    <w:p w:rsidR="00EB3B92" w:rsidRDefault="00EB3B92" w:rsidP="00EB3B92">
      <w:pPr>
        <w:spacing w:after="0" w:line="240" w:lineRule="auto"/>
      </w:pPr>
      <w:r>
        <w:t xml:space="preserve"> [ 0.17241379  0.88888889  0.97101449  0.90163934  0.36144578  0.94444444]</w:t>
      </w:r>
    </w:p>
    <w:p w:rsidR="00EB3B92" w:rsidRDefault="00EB3B92" w:rsidP="00EB3B92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EB3B92" w:rsidRDefault="00EB3B92" w:rsidP="00EB3B92">
      <w:pPr>
        <w:spacing w:after="0" w:line="240" w:lineRule="auto"/>
      </w:pPr>
      <w:r>
        <w:t>[ 0.92285714  0.94571429  0.88285714  0.97142857  0.81428571  0.93142857] = 90.8</w:t>
      </w:r>
    </w:p>
    <w:p w:rsidR="00EB3B92" w:rsidRDefault="00EB3B92" w:rsidP="00EB3B92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EB3B92" w:rsidRDefault="00EB3B92" w:rsidP="00EB3B92">
      <w:pPr>
        <w:spacing w:after="0" w:line="240" w:lineRule="auto"/>
      </w:pPr>
      <w:r>
        <w:t>[ 0.27027027  0.77108434  0.76571429  0.91666667  0.48        0.85      ]</w:t>
      </w: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35426A" w:rsidRDefault="0035426A" w:rsidP="00FF14A8">
      <w:pPr>
        <w:spacing w:after="0" w:line="240" w:lineRule="auto"/>
        <w:rPr>
          <w:b/>
        </w:rPr>
      </w:pPr>
    </w:p>
    <w:p w:rsidR="0035426A" w:rsidRDefault="0035426A" w:rsidP="00FF14A8">
      <w:pPr>
        <w:spacing w:after="0" w:line="240" w:lineRule="auto"/>
        <w:rPr>
          <w:b/>
        </w:rPr>
      </w:pPr>
    </w:p>
    <w:p w:rsidR="00FF14A8" w:rsidRPr="00FF14A8" w:rsidRDefault="00FF14A8" w:rsidP="00FF14A8">
      <w:pPr>
        <w:spacing w:after="0" w:line="240" w:lineRule="auto"/>
        <w:rPr>
          <w:b/>
        </w:rPr>
      </w:pPr>
      <w:r w:rsidRPr="00FF14A8">
        <w:rPr>
          <w:b/>
        </w:rPr>
        <w:lastRenderedPageBreak/>
        <w:t>MLP with initial knowledge encoding, set of parameters are same</w:t>
      </w:r>
    </w:p>
    <w:p w:rsidR="00EB3B92" w:rsidRDefault="00EB3B92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  <w:r>
        <w:t>Epochs = 90</w:t>
      </w:r>
    </w:p>
    <w:p w:rsidR="0035426A" w:rsidRDefault="0035426A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  <w:r>
        <w:t xml:space="preserve">5  15   0   </w:t>
      </w:r>
      <w:proofErr w:type="spellStart"/>
      <w:r>
        <w:t>0</w:t>
      </w:r>
      <w:proofErr w:type="spellEnd"/>
      <w:r>
        <w:t xml:space="preserve">   9   0</w:t>
      </w:r>
    </w:p>
    <w:p w:rsidR="00EB3B92" w:rsidRDefault="00EB3B92" w:rsidP="00EB3B92">
      <w:pPr>
        <w:spacing w:after="0" w:line="240" w:lineRule="auto"/>
      </w:pPr>
      <w:r>
        <w:t xml:space="preserve">   1  32   0   </w:t>
      </w:r>
      <w:proofErr w:type="spellStart"/>
      <w:r>
        <w:t>0</w:t>
      </w:r>
      <w:proofErr w:type="spellEnd"/>
      <w:r>
        <w:t xml:space="preserve">   1   2</w:t>
      </w:r>
    </w:p>
    <w:p w:rsidR="00EB3B92" w:rsidRDefault="00EB3B92" w:rsidP="00EB3B92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67   0   2   0</w:t>
      </w:r>
    </w:p>
    <w:p w:rsidR="00EB3B92" w:rsidRDefault="00EB3B92" w:rsidP="00EB3B92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55   0   6</w:t>
      </w:r>
    </w:p>
    <w:p w:rsidR="00EB3B92" w:rsidRDefault="00EB3B92" w:rsidP="00EB3B92">
      <w:pPr>
        <w:spacing w:after="0" w:line="240" w:lineRule="auto"/>
      </w:pPr>
      <w:r>
        <w:t xml:space="preserve">   2   0  41   0  28  12</w:t>
      </w:r>
    </w:p>
    <w:p w:rsidR="00EB3B92" w:rsidRDefault="00EB3B92" w:rsidP="00EB3B92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 5   0  67</w:t>
      </w:r>
    </w:p>
    <w:p w:rsidR="00EB3B92" w:rsidRDefault="00EB3B92" w:rsidP="00EB3B92">
      <w:pPr>
        <w:spacing w:after="0" w:line="240" w:lineRule="auto"/>
      </w:pPr>
      <w:r>
        <w:t>False Positives</w:t>
      </w:r>
    </w:p>
    <w:p w:rsidR="00EB3B92" w:rsidRDefault="00EB3B92" w:rsidP="00EB3B92">
      <w:pPr>
        <w:spacing w:after="0" w:line="240" w:lineRule="auto"/>
      </w:pPr>
      <w:r>
        <w:t xml:space="preserve"> [ 3 15 41  5 12 20]</w:t>
      </w:r>
    </w:p>
    <w:p w:rsidR="00EB3B92" w:rsidRDefault="00EB3B92" w:rsidP="00EB3B92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24  4  2  6 55  5]</w:t>
      </w:r>
    </w:p>
    <w:p w:rsidR="00EB3B92" w:rsidRDefault="00EB3B92" w:rsidP="00EB3B92">
      <w:pPr>
        <w:spacing w:after="0" w:line="240" w:lineRule="auto"/>
      </w:pPr>
      <w:r>
        <w:t>True Positives</w:t>
      </w:r>
    </w:p>
    <w:p w:rsidR="00EB3B92" w:rsidRDefault="00EB3B92" w:rsidP="00EB3B92">
      <w:pPr>
        <w:spacing w:after="0" w:line="240" w:lineRule="auto"/>
      </w:pPr>
      <w:r>
        <w:t xml:space="preserve"> [ 5 32 67 55 28 67]</w:t>
      </w:r>
    </w:p>
    <w:p w:rsidR="00EB3B92" w:rsidRDefault="00EB3B92" w:rsidP="00EB3B92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EB3B92" w:rsidRDefault="00EB3B92" w:rsidP="00EB3B92">
      <w:pPr>
        <w:spacing w:after="0" w:line="240" w:lineRule="auto"/>
      </w:pPr>
      <w:r>
        <w:t xml:space="preserve"> [318 299 240 284 255 258]</w:t>
      </w:r>
    </w:p>
    <w:p w:rsidR="00EB3B92" w:rsidRDefault="00EB3B92" w:rsidP="00EB3B92">
      <w:pPr>
        <w:spacing w:after="0" w:line="240" w:lineRule="auto"/>
      </w:pPr>
      <w:r>
        <w:t xml:space="preserve">Sensitivity </w:t>
      </w:r>
    </w:p>
    <w:p w:rsidR="00EB3B92" w:rsidRDefault="00EB3B92" w:rsidP="00EB3B92">
      <w:pPr>
        <w:spacing w:after="0" w:line="240" w:lineRule="auto"/>
      </w:pPr>
      <w:r>
        <w:t xml:space="preserve"> [ 0.17241379  0.88888889  0.97101449  0.90163934  0.3373494   0.93055556]</w:t>
      </w:r>
    </w:p>
    <w:p w:rsidR="00EB3B92" w:rsidRDefault="00EB3B92" w:rsidP="00EB3B92">
      <w:pPr>
        <w:spacing w:after="0" w:line="240" w:lineRule="auto"/>
      </w:pPr>
      <w:r>
        <w:t xml:space="preserve">Specificity </w:t>
      </w:r>
    </w:p>
    <w:p w:rsidR="00EB3B92" w:rsidRDefault="00EB3B92" w:rsidP="00EB3B92">
      <w:pPr>
        <w:spacing w:after="0" w:line="240" w:lineRule="auto"/>
      </w:pPr>
      <w:r>
        <w:t xml:space="preserve"> [ 0.99065421  0.9522293   0.85409253  0.98269896  0.95505618  0.92805755]</w:t>
      </w:r>
    </w:p>
    <w:p w:rsidR="00EB3B92" w:rsidRDefault="00EB3B92" w:rsidP="00EB3B92">
      <w:pPr>
        <w:spacing w:after="0" w:line="240" w:lineRule="auto"/>
      </w:pPr>
      <w:r>
        <w:t xml:space="preserve">Precision </w:t>
      </w:r>
    </w:p>
    <w:p w:rsidR="00EB3B92" w:rsidRDefault="00EB3B92" w:rsidP="00EB3B92">
      <w:pPr>
        <w:spacing w:after="0" w:line="240" w:lineRule="auto"/>
      </w:pPr>
      <w:r>
        <w:t xml:space="preserve"> [ 0.625       0.68085106  0.62037037  0.91666667  0.7         0.77011494]</w:t>
      </w:r>
    </w:p>
    <w:p w:rsidR="00EB3B92" w:rsidRDefault="00EB3B92" w:rsidP="00EB3B92">
      <w:pPr>
        <w:spacing w:after="0" w:line="240" w:lineRule="auto"/>
      </w:pPr>
      <w:r>
        <w:t xml:space="preserve">Recall </w:t>
      </w:r>
    </w:p>
    <w:p w:rsidR="00EB3B92" w:rsidRDefault="00EB3B92" w:rsidP="00EB3B92">
      <w:pPr>
        <w:spacing w:after="0" w:line="240" w:lineRule="auto"/>
      </w:pPr>
      <w:r>
        <w:t xml:space="preserve"> [ 0.17241379  0.88888889  0.97101449  0.90163934  0.3373494   0.93055556]</w:t>
      </w:r>
    </w:p>
    <w:p w:rsidR="00EB3B92" w:rsidRDefault="00EB3B92" w:rsidP="00EB3B92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EB3B92" w:rsidRDefault="00EB3B92" w:rsidP="00EB3B92">
      <w:pPr>
        <w:spacing w:after="0" w:line="240" w:lineRule="auto"/>
      </w:pPr>
      <w:r>
        <w:t>[ 0.92285714  0.94571429  0.87714286  0.96857143  0.80857143  0.92857143]</w:t>
      </w:r>
      <w:r w:rsidR="009876E5">
        <w:t xml:space="preserve"> =90.2</w:t>
      </w:r>
    </w:p>
    <w:p w:rsidR="00EB3B92" w:rsidRDefault="00EB3B92" w:rsidP="00EB3B92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EB3B92" w:rsidRDefault="00EB3B92" w:rsidP="00EB3B92">
      <w:pPr>
        <w:spacing w:after="0" w:line="240" w:lineRule="auto"/>
      </w:pPr>
      <w:r>
        <w:t>[ 0.27027027  0.77108434  0.75706215  0.90909091  0.45528455  0.8427673 ]</w:t>
      </w: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DA0F7C" w:rsidRDefault="00DA0F7C" w:rsidP="00FF14A8">
      <w:pPr>
        <w:spacing w:after="0" w:line="240" w:lineRule="auto"/>
        <w:rPr>
          <w:b/>
        </w:rPr>
      </w:pPr>
    </w:p>
    <w:p w:rsidR="00FF14A8" w:rsidRPr="00FF14A8" w:rsidRDefault="00FF14A8" w:rsidP="00FF14A8">
      <w:pPr>
        <w:spacing w:after="0" w:line="240" w:lineRule="auto"/>
        <w:rPr>
          <w:b/>
        </w:rPr>
      </w:pPr>
      <w:r w:rsidRPr="00FF14A8">
        <w:rPr>
          <w:b/>
        </w:rPr>
        <w:lastRenderedPageBreak/>
        <w:t>MLP with initial knowledge encoding, set of parameters are same</w:t>
      </w: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  <w:r>
        <w:t>epochs = 100</w:t>
      </w:r>
    </w:p>
    <w:p w:rsidR="009876E5" w:rsidRDefault="009876E5" w:rsidP="00EB3B92">
      <w:pPr>
        <w:spacing w:after="0" w:line="240" w:lineRule="auto"/>
      </w:pPr>
    </w:p>
    <w:p w:rsidR="009876E5" w:rsidRDefault="009876E5" w:rsidP="009876E5">
      <w:pPr>
        <w:spacing w:after="0" w:line="240" w:lineRule="auto"/>
      </w:pPr>
      <w:r>
        <w:t xml:space="preserve">  7  15   0   </w:t>
      </w:r>
      <w:proofErr w:type="spellStart"/>
      <w:r>
        <w:t>0</w:t>
      </w:r>
      <w:proofErr w:type="spellEnd"/>
      <w:r>
        <w:t xml:space="preserve">   7   0</w:t>
      </w:r>
    </w:p>
    <w:p w:rsidR="009876E5" w:rsidRDefault="009876E5" w:rsidP="009876E5">
      <w:pPr>
        <w:spacing w:after="0" w:line="240" w:lineRule="auto"/>
      </w:pPr>
      <w:r>
        <w:t xml:space="preserve">   2  32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 2</w:t>
      </w:r>
    </w:p>
    <w:p w:rsidR="009876E5" w:rsidRDefault="009876E5" w:rsidP="009876E5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67   0   2   0</w:t>
      </w:r>
    </w:p>
    <w:p w:rsidR="009876E5" w:rsidRDefault="009876E5" w:rsidP="009876E5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55   0   6</w:t>
      </w:r>
    </w:p>
    <w:p w:rsidR="009876E5" w:rsidRDefault="009876E5" w:rsidP="009876E5">
      <w:pPr>
        <w:spacing w:after="0" w:line="240" w:lineRule="auto"/>
      </w:pPr>
      <w:r>
        <w:t xml:space="preserve">   3   0  41   0  28  11</w:t>
      </w:r>
    </w:p>
    <w:p w:rsidR="009876E5" w:rsidRDefault="009876E5" w:rsidP="009876E5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 6   0  66</w:t>
      </w:r>
    </w:p>
    <w:p w:rsidR="009876E5" w:rsidRDefault="009876E5" w:rsidP="009876E5">
      <w:pPr>
        <w:spacing w:after="0" w:line="240" w:lineRule="auto"/>
      </w:pPr>
      <w:r>
        <w:t>False Positives</w:t>
      </w:r>
    </w:p>
    <w:p w:rsidR="009876E5" w:rsidRDefault="009876E5" w:rsidP="009876E5">
      <w:pPr>
        <w:spacing w:after="0" w:line="240" w:lineRule="auto"/>
      </w:pPr>
      <w:r>
        <w:t xml:space="preserve"> [ 5 15 41  6  9 19]</w:t>
      </w:r>
    </w:p>
    <w:p w:rsidR="009876E5" w:rsidRDefault="009876E5" w:rsidP="009876E5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9876E5" w:rsidRDefault="009876E5" w:rsidP="009876E5">
      <w:pPr>
        <w:spacing w:after="0" w:line="240" w:lineRule="auto"/>
      </w:pPr>
      <w:r>
        <w:t xml:space="preserve"> [22  4  2  6 55  6]</w:t>
      </w:r>
    </w:p>
    <w:p w:rsidR="009876E5" w:rsidRDefault="009876E5" w:rsidP="009876E5">
      <w:pPr>
        <w:spacing w:after="0" w:line="240" w:lineRule="auto"/>
      </w:pPr>
      <w:r>
        <w:t>True Positives</w:t>
      </w:r>
    </w:p>
    <w:p w:rsidR="009876E5" w:rsidRDefault="009876E5" w:rsidP="009876E5">
      <w:pPr>
        <w:spacing w:after="0" w:line="240" w:lineRule="auto"/>
      </w:pPr>
      <w:r>
        <w:t xml:space="preserve"> [ 7 32 67 55 28 66]</w:t>
      </w:r>
    </w:p>
    <w:p w:rsidR="009876E5" w:rsidRDefault="009876E5" w:rsidP="009876E5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9876E5" w:rsidRDefault="009876E5" w:rsidP="009876E5">
      <w:pPr>
        <w:spacing w:after="0" w:line="240" w:lineRule="auto"/>
      </w:pPr>
      <w:r>
        <w:t xml:space="preserve"> [316 299 240 283 258 259]</w:t>
      </w:r>
    </w:p>
    <w:p w:rsidR="009876E5" w:rsidRDefault="009876E5" w:rsidP="009876E5">
      <w:pPr>
        <w:spacing w:after="0" w:line="240" w:lineRule="auto"/>
      </w:pPr>
      <w:r>
        <w:t xml:space="preserve">Sensitivity </w:t>
      </w:r>
    </w:p>
    <w:p w:rsidR="009876E5" w:rsidRDefault="009876E5" w:rsidP="009876E5">
      <w:pPr>
        <w:spacing w:after="0" w:line="240" w:lineRule="auto"/>
      </w:pPr>
      <w:r>
        <w:t xml:space="preserve"> [ 0.24137931  0.88888889  0.97101449  0.90163934  0.3373494   0.91666667]</w:t>
      </w:r>
    </w:p>
    <w:p w:rsidR="009876E5" w:rsidRDefault="009876E5" w:rsidP="009876E5">
      <w:pPr>
        <w:spacing w:after="0" w:line="240" w:lineRule="auto"/>
      </w:pPr>
      <w:r>
        <w:t xml:space="preserve">Specificity </w:t>
      </w:r>
    </w:p>
    <w:p w:rsidR="009876E5" w:rsidRDefault="009876E5" w:rsidP="009876E5">
      <w:pPr>
        <w:spacing w:after="0" w:line="240" w:lineRule="auto"/>
      </w:pPr>
      <w:r>
        <w:t xml:space="preserve"> [ 0.98442368  0.9522293   0.85409253  0.97923875  0.96629213  0.93165468]</w:t>
      </w:r>
    </w:p>
    <w:p w:rsidR="009876E5" w:rsidRDefault="009876E5" w:rsidP="009876E5">
      <w:pPr>
        <w:spacing w:after="0" w:line="240" w:lineRule="auto"/>
      </w:pPr>
      <w:r>
        <w:t xml:space="preserve">Precision </w:t>
      </w:r>
    </w:p>
    <w:p w:rsidR="009876E5" w:rsidRDefault="009876E5" w:rsidP="009876E5">
      <w:pPr>
        <w:spacing w:after="0" w:line="240" w:lineRule="auto"/>
      </w:pPr>
      <w:r>
        <w:t xml:space="preserve"> [ 0.58333333  0.68085106  0.62037037  0.90163934  0.75675676  0.77647059]</w:t>
      </w:r>
    </w:p>
    <w:p w:rsidR="009876E5" w:rsidRDefault="009876E5" w:rsidP="009876E5">
      <w:pPr>
        <w:spacing w:after="0" w:line="240" w:lineRule="auto"/>
      </w:pPr>
      <w:r>
        <w:t xml:space="preserve">Recall </w:t>
      </w:r>
    </w:p>
    <w:p w:rsidR="009876E5" w:rsidRDefault="009876E5" w:rsidP="009876E5">
      <w:pPr>
        <w:spacing w:after="0" w:line="240" w:lineRule="auto"/>
      </w:pPr>
      <w:r>
        <w:t xml:space="preserve"> [ 0.24137931  0.88888889  0.97101449  0.90163934  0.3373494   0.91666667]</w:t>
      </w:r>
    </w:p>
    <w:p w:rsidR="009876E5" w:rsidRDefault="009876E5" w:rsidP="009876E5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9876E5" w:rsidRDefault="009876E5" w:rsidP="009876E5">
      <w:pPr>
        <w:spacing w:after="0" w:line="240" w:lineRule="auto"/>
      </w:pPr>
      <w:r>
        <w:t>[ 0.92285714  0.94571429  0.87714286  0.96571429  0.81714286  0.92857143]= 90.3</w:t>
      </w:r>
    </w:p>
    <w:p w:rsidR="009876E5" w:rsidRDefault="009876E5" w:rsidP="009876E5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9876E5" w:rsidRDefault="009876E5" w:rsidP="009876E5">
      <w:pPr>
        <w:spacing w:after="0" w:line="240" w:lineRule="auto"/>
      </w:pPr>
      <w:r>
        <w:t>[ 0.34146341  0.77108434  0.75706215  0.90163934  0.46666667  0.84076433]</w:t>
      </w:r>
    </w:p>
    <w:p w:rsidR="009876E5" w:rsidRDefault="009876E5" w:rsidP="00EB3B92">
      <w:pPr>
        <w:spacing w:after="0" w:line="240" w:lineRule="auto"/>
      </w:pPr>
    </w:p>
    <w:p w:rsidR="00EB3B92" w:rsidRDefault="00EB3B92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p w:rsidR="00FF14A8" w:rsidRPr="00FF14A8" w:rsidRDefault="00FF14A8" w:rsidP="00FF14A8">
      <w:pPr>
        <w:spacing w:after="0" w:line="240" w:lineRule="auto"/>
        <w:rPr>
          <w:b/>
        </w:rPr>
      </w:pPr>
      <w:r w:rsidRPr="00FF14A8">
        <w:rPr>
          <w:b/>
        </w:rPr>
        <w:t>MLP with initial knowledge encoding, set of parameters are same</w:t>
      </w: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  <w:r>
        <w:t>epochs =120</w:t>
      </w:r>
    </w:p>
    <w:p w:rsidR="009876E5" w:rsidRDefault="009876E5" w:rsidP="00EB3B92">
      <w:pPr>
        <w:spacing w:after="0" w:line="240" w:lineRule="auto"/>
      </w:pPr>
    </w:p>
    <w:p w:rsidR="009876E5" w:rsidRDefault="009876E5" w:rsidP="00EB3B92">
      <w:pPr>
        <w:spacing w:after="0" w:line="240" w:lineRule="auto"/>
      </w:pPr>
      <w:r>
        <w:t>confusion matrix</w:t>
      </w:r>
    </w:p>
    <w:p w:rsidR="009876E5" w:rsidRDefault="009876E5" w:rsidP="009876E5">
      <w:pPr>
        <w:spacing w:after="0" w:line="240" w:lineRule="auto"/>
      </w:pPr>
      <w:r>
        <w:t xml:space="preserve"> 7  15   0   </w:t>
      </w:r>
      <w:proofErr w:type="spellStart"/>
      <w:r>
        <w:t>0</w:t>
      </w:r>
      <w:proofErr w:type="spellEnd"/>
      <w:r>
        <w:t xml:space="preserve">   7   0</w:t>
      </w:r>
    </w:p>
    <w:p w:rsidR="009876E5" w:rsidRDefault="009876E5" w:rsidP="009876E5">
      <w:pPr>
        <w:spacing w:after="0" w:line="240" w:lineRule="auto"/>
      </w:pPr>
      <w:r>
        <w:t xml:space="preserve">   2  32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 2</w:t>
      </w:r>
    </w:p>
    <w:p w:rsidR="009876E5" w:rsidRDefault="009876E5" w:rsidP="009876E5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67   0   2   0</w:t>
      </w:r>
    </w:p>
    <w:p w:rsidR="009876E5" w:rsidRDefault="009876E5" w:rsidP="009876E5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59   0   2</w:t>
      </w:r>
    </w:p>
    <w:p w:rsidR="009876E5" w:rsidRDefault="009876E5" w:rsidP="009876E5">
      <w:pPr>
        <w:spacing w:after="0" w:line="240" w:lineRule="auto"/>
      </w:pPr>
      <w:r>
        <w:t xml:space="preserve">   4   0  37   0  31  11</w:t>
      </w:r>
    </w:p>
    <w:p w:rsidR="009876E5" w:rsidRDefault="009876E5" w:rsidP="009876E5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13   0  59</w:t>
      </w:r>
    </w:p>
    <w:p w:rsidR="009876E5" w:rsidRDefault="009876E5" w:rsidP="009876E5">
      <w:pPr>
        <w:spacing w:after="0" w:line="240" w:lineRule="auto"/>
      </w:pPr>
      <w:r>
        <w:t>False Positives</w:t>
      </w:r>
    </w:p>
    <w:p w:rsidR="009876E5" w:rsidRDefault="009876E5" w:rsidP="009876E5">
      <w:pPr>
        <w:spacing w:after="0" w:line="240" w:lineRule="auto"/>
      </w:pPr>
      <w:r>
        <w:t xml:space="preserve"> [ 6 15 37 13  9 15]</w:t>
      </w:r>
    </w:p>
    <w:p w:rsidR="009876E5" w:rsidRDefault="009876E5" w:rsidP="009876E5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9876E5" w:rsidRDefault="009876E5" w:rsidP="009876E5">
      <w:pPr>
        <w:spacing w:after="0" w:line="240" w:lineRule="auto"/>
      </w:pPr>
      <w:r>
        <w:t xml:space="preserve"> [22  4  2  </w:t>
      </w:r>
      <w:proofErr w:type="spellStart"/>
      <w:r>
        <w:t>2</w:t>
      </w:r>
      <w:proofErr w:type="spellEnd"/>
      <w:r>
        <w:t xml:space="preserve"> 52 13]</w:t>
      </w:r>
    </w:p>
    <w:p w:rsidR="009876E5" w:rsidRDefault="009876E5" w:rsidP="009876E5">
      <w:pPr>
        <w:spacing w:after="0" w:line="240" w:lineRule="auto"/>
      </w:pPr>
      <w:r>
        <w:t>True Positives</w:t>
      </w:r>
    </w:p>
    <w:p w:rsidR="009876E5" w:rsidRDefault="009876E5" w:rsidP="009876E5">
      <w:pPr>
        <w:spacing w:after="0" w:line="240" w:lineRule="auto"/>
      </w:pPr>
      <w:r>
        <w:t xml:space="preserve"> [ 7 32 67 59 31 59]</w:t>
      </w:r>
    </w:p>
    <w:p w:rsidR="009876E5" w:rsidRDefault="009876E5" w:rsidP="009876E5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9876E5" w:rsidRDefault="009876E5" w:rsidP="009876E5">
      <w:pPr>
        <w:spacing w:after="0" w:line="240" w:lineRule="auto"/>
      </w:pPr>
      <w:r>
        <w:t xml:space="preserve"> [315 299 244 276 258 263]</w:t>
      </w:r>
    </w:p>
    <w:p w:rsidR="009876E5" w:rsidRDefault="009876E5" w:rsidP="009876E5">
      <w:pPr>
        <w:spacing w:after="0" w:line="240" w:lineRule="auto"/>
      </w:pPr>
      <w:r>
        <w:t xml:space="preserve">Sensitivity </w:t>
      </w:r>
    </w:p>
    <w:p w:rsidR="009876E5" w:rsidRDefault="009876E5" w:rsidP="009876E5">
      <w:pPr>
        <w:spacing w:after="0" w:line="240" w:lineRule="auto"/>
      </w:pPr>
      <w:r>
        <w:t xml:space="preserve"> [ 0.24137931  0.88888889  0.97101449  0.96721311  0.37349398  0.81944444]</w:t>
      </w:r>
    </w:p>
    <w:p w:rsidR="009876E5" w:rsidRDefault="009876E5" w:rsidP="009876E5">
      <w:pPr>
        <w:spacing w:after="0" w:line="240" w:lineRule="auto"/>
      </w:pPr>
      <w:r>
        <w:t xml:space="preserve">Specificity </w:t>
      </w:r>
    </w:p>
    <w:p w:rsidR="009876E5" w:rsidRDefault="009876E5" w:rsidP="009876E5">
      <w:pPr>
        <w:spacing w:after="0" w:line="240" w:lineRule="auto"/>
      </w:pPr>
      <w:r>
        <w:t xml:space="preserve"> [ 0.98130841  0.9522293   0.8683274   0.9550173   0.96629213  0.94604317]</w:t>
      </w:r>
    </w:p>
    <w:p w:rsidR="009876E5" w:rsidRDefault="009876E5" w:rsidP="009876E5">
      <w:pPr>
        <w:spacing w:after="0" w:line="240" w:lineRule="auto"/>
      </w:pPr>
      <w:r>
        <w:t xml:space="preserve">Precision </w:t>
      </w:r>
    </w:p>
    <w:p w:rsidR="009876E5" w:rsidRDefault="009876E5" w:rsidP="009876E5">
      <w:pPr>
        <w:spacing w:after="0" w:line="240" w:lineRule="auto"/>
      </w:pPr>
      <w:r>
        <w:t xml:space="preserve"> [ 0.53846154  0.68085106  0.64423077  0.81944444  0.775       0.7972973 ]</w:t>
      </w:r>
    </w:p>
    <w:p w:rsidR="009876E5" w:rsidRDefault="009876E5" w:rsidP="009876E5">
      <w:pPr>
        <w:spacing w:after="0" w:line="240" w:lineRule="auto"/>
      </w:pPr>
      <w:r>
        <w:t xml:space="preserve">Recall </w:t>
      </w:r>
    </w:p>
    <w:p w:rsidR="009876E5" w:rsidRDefault="009876E5" w:rsidP="009876E5">
      <w:pPr>
        <w:spacing w:after="0" w:line="240" w:lineRule="auto"/>
      </w:pPr>
      <w:r>
        <w:t xml:space="preserve"> [ 0.24137931  0.88888889  0.97101449  0.96721311  0.37349398  0.81944444]</w:t>
      </w:r>
    </w:p>
    <w:p w:rsidR="009876E5" w:rsidRDefault="009876E5" w:rsidP="009876E5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9876E5" w:rsidRDefault="009876E5" w:rsidP="009876E5">
      <w:pPr>
        <w:spacing w:after="0" w:line="240" w:lineRule="auto"/>
      </w:pPr>
      <w:r>
        <w:t>[ 0.92        0.94571429  0.88857143  0.95714286  0.82571429  0.92      ]</w:t>
      </w:r>
      <w:r w:rsidR="00D432AE">
        <w:t xml:space="preserve"> = 90.5</w:t>
      </w:r>
    </w:p>
    <w:p w:rsidR="009876E5" w:rsidRDefault="009876E5" w:rsidP="009876E5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9876E5" w:rsidRDefault="009876E5" w:rsidP="009876E5">
      <w:pPr>
        <w:spacing w:after="0" w:line="240" w:lineRule="auto"/>
      </w:pPr>
      <w:r>
        <w:t>[ 0.33333333  0.77108434  0.77456647  0.88721805  0.50406504  0.80821918]</w:t>
      </w: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DA0F7C" w:rsidRDefault="00DA0F7C" w:rsidP="00FF14A8">
      <w:pPr>
        <w:spacing w:after="0" w:line="240" w:lineRule="auto"/>
        <w:rPr>
          <w:b/>
        </w:rPr>
      </w:pPr>
    </w:p>
    <w:p w:rsidR="00FF14A8" w:rsidRPr="00FF14A8" w:rsidRDefault="00DA0F7C" w:rsidP="00FF14A8">
      <w:pPr>
        <w:spacing w:after="0" w:line="240" w:lineRule="auto"/>
        <w:rPr>
          <w:b/>
        </w:rPr>
      </w:pPr>
      <w:r>
        <w:rPr>
          <w:b/>
        </w:rPr>
        <w:t xml:space="preserve">Method 1 = </w:t>
      </w:r>
      <w:r w:rsidR="00FF14A8" w:rsidRPr="00FF14A8">
        <w:rPr>
          <w:b/>
        </w:rPr>
        <w:t>MLP with initial knowledge encoding, set of parameters are same</w:t>
      </w:r>
    </w:p>
    <w:p w:rsidR="0032755A" w:rsidRDefault="0032755A" w:rsidP="009876E5">
      <w:pPr>
        <w:spacing w:after="0" w:line="240" w:lineRule="auto"/>
      </w:pPr>
    </w:p>
    <w:p w:rsidR="0032755A" w:rsidRDefault="0032755A" w:rsidP="0032755A">
      <w:pPr>
        <w:spacing w:after="0" w:line="240" w:lineRule="auto"/>
      </w:pPr>
      <w:r>
        <w:t>Epochs = 150</w:t>
      </w:r>
    </w:p>
    <w:p w:rsidR="0032755A" w:rsidRDefault="0032755A" w:rsidP="0032755A">
      <w:pPr>
        <w:spacing w:after="0" w:line="240" w:lineRule="auto"/>
      </w:pPr>
    </w:p>
    <w:p w:rsidR="0032755A" w:rsidRDefault="0032755A" w:rsidP="0032755A">
      <w:pPr>
        <w:spacing w:after="0" w:line="240" w:lineRule="auto"/>
      </w:pPr>
      <w:r>
        <w:t xml:space="preserve">[[ 7 15  0  </w:t>
      </w:r>
      <w:proofErr w:type="spellStart"/>
      <w:r>
        <w:t>0</w:t>
      </w:r>
      <w:proofErr w:type="spellEnd"/>
      <w:r>
        <w:t xml:space="preserve">  7  0]</w:t>
      </w:r>
    </w:p>
    <w:p w:rsidR="0032755A" w:rsidRDefault="0032755A" w:rsidP="0032755A">
      <w:pPr>
        <w:spacing w:after="0" w:line="240" w:lineRule="auto"/>
      </w:pPr>
      <w:r>
        <w:t xml:space="preserve"> [ 2 32 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2]</w:t>
      </w:r>
    </w:p>
    <w:p w:rsidR="0032755A" w:rsidRDefault="0032755A" w:rsidP="0032755A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68  0  1  0]</w:t>
      </w:r>
    </w:p>
    <w:p w:rsidR="0032755A" w:rsidRDefault="0032755A" w:rsidP="0032755A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55  0  6]</w:t>
      </w:r>
    </w:p>
    <w:p w:rsidR="0032755A" w:rsidRDefault="0032755A" w:rsidP="0032755A">
      <w:pPr>
        <w:spacing w:after="0" w:line="240" w:lineRule="auto"/>
      </w:pPr>
      <w:r>
        <w:t xml:space="preserve"> [ 3  0 44  0 24 12]</w:t>
      </w:r>
    </w:p>
    <w:p w:rsidR="0032755A" w:rsidRDefault="0032755A" w:rsidP="0032755A">
      <w:pPr>
        <w:spacing w:after="0" w:line="240" w:lineRule="auto"/>
      </w:pPr>
      <w:r>
        <w:t xml:space="preserve"> [ 0  </w:t>
      </w:r>
      <w:proofErr w:type="spellStart"/>
      <w:r>
        <w:t>0</w:t>
      </w:r>
      <w:proofErr w:type="spellEnd"/>
      <w:r>
        <w:t xml:space="preserve">  </w:t>
      </w:r>
      <w:proofErr w:type="spellStart"/>
      <w:r>
        <w:t>0</w:t>
      </w:r>
      <w:proofErr w:type="spellEnd"/>
      <w:r>
        <w:t xml:space="preserve">  3  0 69]]</w:t>
      </w:r>
    </w:p>
    <w:p w:rsidR="0032755A" w:rsidRDefault="0032755A" w:rsidP="0032755A">
      <w:pPr>
        <w:spacing w:after="0" w:line="240" w:lineRule="auto"/>
      </w:pPr>
      <w:r>
        <w:t>False Positives</w:t>
      </w:r>
    </w:p>
    <w:p w:rsidR="0032755A" w:rsidRDefault="0032755A" w:rsidP="0032755A">
      <w:pPr>
        <w:spacing w:after="0" w:line="240" w:lineRule="auto"/>
      </w:pPr>
      <w:r>
        <w:t xml:space="preserve"> [ 5 15 44  3  8 20]</w:t>
      </w:r>
    </w:p>
    <w:p w:rsidR="0032755A" w:rsidRDefault="0032755A" w:rsidP="0032755A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32755A" w:rsidRDefault="0032755A" w:rsidP="0032755A">
      <w:pPr>
        <w:spacing w:after="0" w:line="240" w:lineRule="auto"/>
      </w:pPr>
      <w:r>
        <w:t xml:space="preserve"> [22  4  1  6 59  3]</w:t>
      </w:r>
    </w:p>
    <w:p w:rsidR="0032755A" w:rsidRDefault="0032755A" w:rsidP="0032755A">
      <w:pPr>
        <w:spacing w:after="0" w:line="240" w:lineRule="auto"/>
      </w:pPr>
      <w:r>
        <w:t>True Positives</w:t>
      </w:r>
    </w:p>
    <w:p w:rsidR="0032755A" w:rsidRDefault="0032755A" w:rsidP="0032755A">
      <w:pPr>
        <w:spacing w:after="0" w:line="240" w:lineRule="auto"/>
      </w:pPr>
      <w:r>
        <w:t xml:space="preserve"> [ 7 32 68 55 24 69]</w:t>
      </w:r>
    </w:p>
    <w:p w:rsidR="0032755A" w:rsidRDefault="0032755A" w:rsidP="0032755A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32755A" w:rsidRDefault="0032755A" w:rsidP="0032755A">
      <w:pPr>
        <w:spacing w:after="0" w:line="240" w:lineRule="auto"/>
      </w:pPr>
      <w:r>
        <w:t xml:space="preserve"> [316 299 237 286 259 258]</w:t>
      </w:r>
    </w:p>
    <w:p w:rsidR="0032755A" w:rsidRDefault="0032755A" w:rsidP="0032755A">
      <w:pPr>
        <w:spacing w:after="0" w:line="240" w:lineRule="auto"/>
      </w:pPr>
      <w:r>
        <w:t xml:space="preserve">Sensitivity </w:t>
      </w:r>
    </w:p>
    <w:p w:rsidR="0032755A" w:rsidRDefault="0032755A" w:rsidP="0032755A">
      <w:pPr>
        <w:spacing w:after="0" w:line="240" w:lineRule="auto"/>
      </w:pPr>
      <w:r>
        <w:t xml:space="preserve"> [ 0.24137931  0.88888889  0.98550725  0.90163934  0.28915663  0.95833333]</w:t>
      </w:r>
    </w:p>
    <w:p w:rsidR="0032755A" w:rsidRDefault="0032755A" w:rsidP="0032755A">
      <w:pPr>
        <w:spacing w:after="0" w:line="240" w:lineRule="auto"/>
      </w:pPr>
      <w:r>
        <w:t xml:space="preserve">Specificity </w:t>
      </w:r>
    </w:p>
    <w:p w:rsidR="0032755A" w:rsidRDefault="0032755A" w:rsidP="0032755A">
      <w:pPr>
        <w:spacing w:after="0" w:line="240" w:lineRule="auto"/>
      </w:pPr>
      <w:r>
        <w:t xml:space="preserve"> [ 0.98442368  0.9522293   0.84341637  0.98961938  0.97003745  0.92805755]</w:t>
      </w:r>
    </w:p>
    <w:p w:rsidR="0032755A" w:rsidRDefault="0032755A" w:rsidP="0032755A">
      <w:pPr>
        <w:spacing w:after="0" w:line="240" w:lineRule="auto"/>
      </w:pPr>
      <w:r>
        <w:t xml:space="preserve">Precision </w:t>
      </w:r>
    </w:p>
    <w:p w:rsidR="0032755A" w:rsidRDefault="0032755A" w:rsidP="0032755A">
      <w:pPr>
        <w:spacing w:after="0" w:line="240" w:lineRule="auto"/>
      </w:pPr>
      <w:r>
        <w:t xml:space="preserve"> [ 0.58333333  0.68085106  0.60714286  0.94827586  0.75        0.7752809 ]</w:t>
      </w:r>
    </w:p>
    <w:p w:rsidR="0032755A" w:rsidRDefault="0032755A" w:rsidP="0032755A">
      <w:pPr>
        <w:spacing w:after="0" w:line="240" w:lineRule="auto"/>
      </w:pPr>
      <w:r>
        <w:t xml:space="preserve">Recall </w:t>
      </w:r>
    </w:p>
    <w:p w:rsidR="0032755A" w:rsidRDefault="0032755A" w:rsidP="0032755A">
      <w:pPr>
        <w:spacing w:after="0" w:line="240" w:lineRule="auto"/>
      </w:pPr>
      <w:r>
        <w:t xml:space="preserve"> [ 0.24137931  0.88888889  0.98550725  0.90163934  0.28915663  0.95833333]</w:t>
      </w:r>
    </w:p>
    <w:p w:rsidR="0032755A" w:rsidRDefault="0032755A" w:rsidP="0032755A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32755A" w:rsidRDefault="0032755A" w:rsidP="0032755A">
      <w:pPr>
        <w:spacing w:after="0" w:line="240" w:lineRule="auto"/>
      </w:pPr>
      <w:r>
        <w:t>[ 0.92285714  0.94571429  0.87142857  0.97428571  0.80857143  0.93428571]</w:t>
      </w:r>
      <w:r w:rsidR="00B959EE">
        <w:t xml:space="preserve"> </w:t>
      </w:r>
      <w:r w:rsidR="000E716F">
        <w:t>90.5</w:t>
      </w:r>
    </w:p>
    <w:p w:rsidR="0032755A" w:rsidRDefault="0032755A" w:rsidP="0032755A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32755A" w:rsidRDefault="0032755A" w:rsidP="0032755A">
      <w:pPr>
        <w:spacing w:after="0" w:line="240" w:lineRule="auto"/>
      </w:pPr>
      <w:r>
        <w:t>[ 0.34146341  0.77108434  0.75138122  0.92436975  0.4173913   0.85714286]</w:t>
      </w: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DA0F7C">
      <w:pPr>
        <w:spacing w:after="0" w:line="240" w:lineRule="auto"/>
        <w:rPr>
          <w:b/>
        </w:rPr>
      </w:pPr>
      <w:r>
        <w:rPr>
          <w:b/>
        </w:rPr>
        <w:t xml:space="preserve">Method II   </w:t>
      </w:r>
      <w:r w:rsidRPr="00FF14A8">
        <w:rPr>
          <w:b/>
        </w:rPr>
        <w:t>MLP with initial knowledge encoding, set of parameters are same</w:t>
      </w:r>
    </w:p>
    <w:p w:rsidR="00DA0F7C" w:rsidRDefault="00DA0F7C" w:rsidP="00DA0F7C">
      <w:pPr>
        <w:spacing w:after="0" w:line="240" w:lineRule="auto"/>
        <w:rPr>
          <w:b/>
        </w:rPr>
      </w:pPr>
    </w:p>
    <w:p w:rsidR="00DA0F7C" w:rsidRDefault="00DA0F7C" w:rsidP="00DA0F7C">
      <w:pPr>
        <w:spacing w:after="0" w:line="240" w:lineRule="auto"/>
        <w:rPr>
          <w:b/>
        </w:rPr>
      </w:pPr>
      <w:r>
        <w:rPr>
          <w:b/>
        </w:rPr>
        <w:t>Epochs 15</w:t>
      </w:r>
    </w:p>
    <w:p w:rsidR="00DA0F7C" w:rsidRDefault="00DA0F7C" w:rsidP="00DA0F7C">
      <w:pPr>
        <w:spacing w:after="0" w:line="240" w:lineRule="auto"/>
        <w:rPr>
          <w:b/>
        </w:rPr>
      </w:pPr>
    </w:p>
    <w:p w:rsidR="00DA0F7C" w:rsidRDefault="00DA0F7C" w:rsidP="00DA0F7C">
      <w:pPr>
        <w:spacing w:after="0" w:line="240" w:lineRule="auto"/>
      </w:pPr>
      <w:r>
        <w:t xml:space="preserve">14   2   0   </w:t>
      </w:r>
      <w:proofErr w:type="spellStart"/>
      <w:r>
        <w:t>0</w:t>
      </w:r>
      <w:proofErr w:type="spellEnd"/>
      <w:r>
        <w:t xml:space="preserve">  19   1</w:t>
      </w:r>
    </w:p>
    <w:p w:rsidR="00DA0F7C" w:rsidRDefault="00DA0F7C" w:rsidP="00DA0F7C">
      <w:pPr>
        <w:spacing w:after="0" w:line="240" w:lineRule="auto"/>
      </w:pPr>
      <w:r>
        <w:t xml:space="preserve">  17  13   0   </w:t>
      </w:r>
      <w:proofErr w:type="spellStart"/>
      <w:r>
        <w:t>0</w:t>
      </w:r>
      <w:proofErr w:type="spellEnd"/>
      <w:r>
        <w:t xml:space="preserve">   1   </w:t>
      </w:r>
      <w:proofErr w:type="spellStart"/>
      <w:r>
        <w:t>1</w:t>
      </w:r>
      <w:proofErr w:type="spellEnd"/>
    </w:p>
    <w:p w:rsidR="00DA0F7C" w:rsidRDefault="00DA0F7C" w:rsidP="00DA0F7C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68   0  10   0</w:t>
      </w:r>
    </w:p>
    <w:p w:rsidR="00DA0F7C" w:rsidRDefault="00DA0F7C" w:rsidP="00DA0F7C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37   1  16</w:t>
      </w:r>
    </w:p>
    <w:p w:rsidR="00DA0F7C" w:rsidRDefault="00DA0F7C" w:rsidP="00DA0F7C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7   0  67   2</w:t>
      </w:r>
    </w:p>
    <w:p w:rsidR="00DA0F7C" w:rsidRDefault="00DA0F7C" w:rsidP="00DA0F7C">
      <w:pPr>
        <w:spacing w:after="0" w:line="240" w:lineRule="auto"/>
      </w:pPr>
      <w:r>
        <w:t xml:space="preserve">   4   0   </w:t>
      </w:r>
      <w:proofErr w:type="spellStart"/>
      <w:r>
        <w:t>0</w:t>
      </w:r>
      <w:proofErr w:type="spellEnd"/>
      <w:r>
        <w:t xml:space="preserve">   2   3  64</w:t>
      </w:r>
    </w:p>
    <w:p w:rsidR="00DA0F7C" w:rsidRDefault="00DA0F7C" w:rsidP="00DA0F7C">
      <w:pPr>
        <w:spacing w:after="0" w:line="240" w:lineRule="auto"/>
      </w:pPr>
      <w:r>
        <w:t>False Positives</w:t>
      </w:r>
    </w:p>
    <w:p w:rsidR="00DA0F7C" w:rsidRDefault="00DA0F7C" w:rsidP="00DA0F7C">
      <w:pPr>
        <w:spacing w:after="0" w:line="240" w:lineRule="auto"/>
      </w:pPr>
      <w:r>
        <w:t xml:space="preserve"> [21  2  7  2 34 20]</w:t>
      </w:r>
    </w:p>
    <w:p w:rsidR="00DA0F7C" w:rsidRDefault="00DA0F7C" w:rsidP="00DA0F7C">
      <w:pPr>
        <w:spacing w:after="0" w:line="240" w:lineRule="auto"/>
      </w:pPr>
      <w:r>
        <w:t xml:space="preserve">False </w:t>
      </w:r>
      <w:proofErr w:type="spellStart"/>
      <w:r>
        <w:t>Negetives</w:t>
      </w:r>
      <w:proofErr w:type="spellEnd"/>
    </w:p>
    <w:p w:rsidR="00DA0F7C" w:rsidRDefault="00DA0F7C" w:rsidP="00DA0F7C">
      <w:pPr>
        <w:spacing w:after="0" w:line="240" w:lineRule="auto"/>
      </w:pPr>
      <w:r>
        <w:t xml:space="preserve"> [22 19 10 17  9  </w:t>
      </w:r>
      <w:proofErr w:type="spellStart"/>
      <w:r>
        <w:t>9</w:t>
      </w:r>
      <w:proofErr w:type="spellEnd"/>
      <w:r>
        <w:t>]</w:t>
      </w:r>
    </w:p>
    <w:p w:rsidR="00DA0F7C" w:rsidRDefault="00DA0F7C" w:rsidP="00DA0F7C">
      <w:pPr>
        <w:spacing w:after="0" w:line="240" w:lineRule="auto"/>
      </w:pPr>
      <w:r>
        <w:t>True Positives</w:t>
      </w:r>
    </w:p>
    <w:p w:rsidR="00DA0F7C" w:rsidRDefault="00DA0F7C" w:rsidP="00DA0F7C">
      <w:pPr>
        <w:spacing w:after="0" w:line="240" w:lineRule="auto"/>
      </w:pPr>
      <w:r>
        <w:t xml:space="preserve"> [14 13 68 37 67 64]</w:t>
      </w:r>
    </w:p>
    <w:p w:rsidR="00DA0F7C" w:rsidRDefault="00DA0F7C" w:rsidP="00DA0F7C">
      <w:pPr>
        <w:spacing w:after="0" w:line="240" w:lineRule="auto"/>
      </w:pPr>
      <w:r>
        <w:t xml:space="preserve">True </w:t>
      </w:r>
      <w:proofErr w:type="spellStart"/>
      <w:r>
        <w:t>Negetives</w:t>
      </w:r>
      <w:proofErr w:type="spellEnd"/>
    </w:p>
    <w:p w:rsidR="00DA0F7C" w:rsidRDefault="00DA0F7C" w:rsidP="00DA0F7C">
      <w:pPr>
        <w:spacing w:after="0" w:line="240" w:lineRule="auto"/>
      </w:pPr>
      <w:r>
        <w:t xml:space="preserve"> [292 315 264 293 239 256]</w:t>
      </w:r>
    </w:p>
    <w:p w:rsidR="00DA0F7C" w:rsidRDefault="00DA0F7C" w:rsidP="00DA0F7C">
      <w:pPr>
        <w:spacing w:after="0" w:line="240" w:lineRule="auto"/>
      </w:pPr>
      <w:r>
        <w:t xml:space="preserve">Sensitivity </w:t>
      </w:r>
    </w:p>
    <w:p w:rsidR="00DA0F7C" w:rsidRDefault="00DA0F7C" w:rsidP="00DA0F7C">
      <w:pPr>
        <w:spacing w:after="0" w:line="240" w:lineRule="auto"/>
      </w:pPr>
      <w:r>
        <w:t xml:space="preserve"> [ 0.38888889  0.40625     0.87179487  0.68518519  0.88157895  0.87671233]</w:t>
      </w:r>
    </w:p>
    <w:p w:rsidR="00DA0F7C" w:rsidRDefault="00DA0F7C" w:rsidP="00DA0F7C">
      <w:pPr>
        <w:spacing w:after="0" w:line="240" w:lineRule="auto"/>
      </w:pPr>
      <w:r>
        <w:t xml:space="preserve">Specificity </w:t>
      </w:r>
    </w:p>
    <w:p w:rsidR="00DA0F7C" w:rsidRDefault="00DA0F7C" w:rsidP="00DA0F7C">
      <w:pPr>
        <w:spacing w:after="0" w:line="240" w:lineRule="auto"/>
      </w:pPr>
      <w:r>
        <w:t xml:space="preserve"> [ 0.93290735  0.99369085  0.97416974  0.99322034  0.87545788  0.92753623]</w:t>
      </w:r>
    </w:p>
    <w:p w:rsidR="00DA0F7C" w:rsidRDefault="00DA0F7C" w:rsidP="00DA0F7C">
      <w:pPr>
        <w:spacing w:after="0" w:line="240" w:lineRule="auto"/>
      </w:pPr>
      <w:r>
        <w:t xml:space="preserve">Precision </w:t>
      </w:r>
    </w:p>
    <w:p w:rsidR="00DA0F7C" w:rsidRDefault="00DA0F7C" w:rsidP="00DA0F7C">
      <w:pPr>
        <w:spacing w:after="0" w:line="240" w:lineRule="auto"/>
      </w:pPr>
      <w:r>
        <w:t xml:space="preserve"> [ 0.4         0.86666667  0.90666667  0.94871795  0.66336634  0.76190476]</w:t>
      </w:r>
    </w:p>
    <w:p w:rsidR="00DA0F7C" w:rsidRDefault="00DA0F7C" w:rsidP="00DA0F7C">
      <w:pPr>
        <w:spacing w:after="0" w:line="240" w:lineRule="auto"/>
      </w:pPr>
      <w:r>
        <w:t xml:space="preserve">Recall </w:t>
      </w:r>
    </w:p>
    <w:p w:rsidR="00DA0F7C" w:rsidRDefault="00DA0F7C" w:rsidP="00DA0F7C">
      <w:pPr>
        <w:spacing w:after="0" w:line="240" w:lineRule="auto"/>
      </w:pPr>
      <w:r>
        <w:t xml:space="preserve"> [ 0.38888889  0.40625     0.87179487  0.68518519  0.88157895  0.87671233]</w:t>
      </w:r>
    </w:p>
    <w:p w:rsidR="00DA0F7C" w:rsidRDefault="00DA0F7C" w:rsidP="00DA0F7C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DA0F7C" w:rsidRDefault="00DA0F7C" w:rsidP="00DA0F7C">
      <w:pPr>
        <w:spacing w:after="0" w:line="240" w:lineRule="auto"/>
      </w:pPr>
      <w:r>
        <w:t>[ 0.87679083  0.93982808  0.9512894   0.94555874  0.87679083  0.91690544]</w:t>
      </w:r>
    </w:p>
    <w:p w:rsidR="00DA0F7C" w:rsidRDefault="00DA0F7C" w:rsidP="00DA0F7C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DA0F7C" w:rsidRDefault="00DA0F7C" w:rsidP="00DA0F7C">
      <w:pPr>
        <w:spacing w:after="0" w:line="240" w:lineRule="auto"/>
      </w:pPr>
      <w:r>
        <w:t>[ 0.3943662   0.55319149  0.88888889  0.79569892  0.75706215  0.81528662]</w:t>
      </w: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  <w:rPr>
          <w:b/>
        </w:rPr>
      </w:pPr>
      <w:r>
        <w:rPr>
          <w:b/>
        </w:rPr>
        <w:lastRenderedPageBreak/>
        <w:t xml:space="preserve">Method II   </w:t>
      </w:r>
      <w:r w:rsidRPr="00FF14A8">
        <w:rPr>
          <w:b/>
        </w:rPr>
        <w:t>MLP with initial knowledge encoding, set of parameters are same</w:t>
      </w:r>
    </w:p>
    <w:p w:rsidR="006F565E" w:rsidRDefault="006F565E" w:rsidP="006F565E">
      <w:pPr>
        <w:spacing w:after="0" w:line="240" w:lineRule="auto"/>
      </w:pPr>
      <w:r>
        <w:t>Neurons in hidden layer = 6</w:t>
      </w:r>
    </w:p>
    <w:p w:rsidR="006F565E" w:rsidRDefault="006F565E" w:rsidP="006F565E">
      <w:pPr>
        <w:spacing w:after="0" w:line="240" w:lineRule="auto"/>
      </w:pPr>
      <w:r>
        <w:t>Neurons in input layer = 7</w:t>
      </w:r>
    </w:p>
    <w:p w:rsidR="006F565E" w:rsidRDefault="006F565E" w:rsidP="006F565E">
      <w:pPr>
        <w:spacing w:after="0" w:line="240" w:lineRule="auto"/>
      </w:pPr>
      <w:r>
        <w:t>Neurons in output layer = 6</w:t>
      </w:r>
    </w:p>
    <w:p w:rsidR="006F565E" w:rsidRDefault="006F565E" w:rsidP="006F565E">
      <w:pPr>
        <w:spacing w:after="0" w:line="240" w:lineRule="auto"/>
      </w:pPr>
      <w:r>
        <w:t>learning rate = 0.1</w:t>
      </w:r>
    </w:p>
    <w:p w:rsidR="006F565E" w:rsidRDefault="006F565E" w:rsidP="006F565E">
      <w:pPr>
        <w:spacing w:after="0" w:line="240" w:lineRule="auto"/>
      </w:pPr>
      <w:r>
        <w:t>Training set = 60%</w:t>
      </w:r>
    </w:p>
    <w:p w:rsidR="00DA0F7C" w:rsidRDefault="00DA0F7C" w:rsidP="00DA0F7C">
      <w:pPr>
        <w:spacing w:after="0" w:line="240" w:lineRule="auto"/>
      </w:pPr>
      <w:r>
        <w:t>Epochs = 80</w:t>
      </w: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  <w:r>
        <w:t xml:space="preserve">11   9   0   </w:t>
      </w:r>
      <w:proofErr w:type="spellStart"/>
      <w:r>
        <w:t>0</w:t>
      </w:r>
      <w:proofErr w:type="spellEnd"/>
      <w:r>
        <w:t xml:space="preserve">  14   2</w:t>
      </w:r>
    </w:p>
    <w:p w:rsidR="00DA0F7C" w:rsidRDefault="00DA0F7C" w:rsidP="00DA0F7C">
      <w:pPr>
        <w:spacing w:after="0" w:line="240" w:lineRule="auto"/>
      </w:pPr>
      <w:r>
        <w:t xml:space="preserve">   3  27   0   </w:t>
      </w:r>
      <w:proofErr w:type="spellStart"/>
      <w:r>
        <w:t>0</w:t>
      </w:r>
      <w:proofErr w:type="spellEnd"/>
      <w:r>
        <w:t xml:space="preserve">   2   0</w:t>
      </w:r>
    </w:p>
    <w:p w:rsidR="00DA0F7C" w:rsidRDefault="00DA0F7C" w:rsidP="00DA0F7C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70   0   8   0</w:t>
      </w:r>
    </w:p>
    <w:p w:rsidR="00DA0F7C" w:rsidRDefault="00DA0F7C" w:rsidP="00DA0F7C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</w:t>
      </w:r>
      <w:proofErr w:type="spellStart"/>
      <w:r>
        <w:t>0</w:t>
      </w:r>
      <w:proofErr w:type="spellEnd"/>
      <w:r>
        <w:t xml:space="preserve">  48   1   5</w:t>
      </w:r>
    </w:p>
    <w:p w:rsidR="00DA0F7C" w:rsidRDefault="00DA0F7C" w:rsidP="00DA0F7C">
      <w:pPr>
        <w:spacing w:after="0" w:line="240" w:lineRule="auto"/>
      </w:pPr>
      <w:r>
        <w:t xml:space="preserve">   0   </w:t>
      </w:r>
      <w:proofErr w:type="spellStart"/>
      <w:r>
        <w:t>0</w:t>
      </w:r>
      <w:proofErr w:type="spellEnd"/>
      <w:r>
        <w:t xml:space="preserve">   9   0  65   2</w:t>
      </w:r>
    </w:p>
    <w:p w:rsidR="00DA0F7C" w:rsidRDefault="00DA0F7C" w:rsidP="00DA0F7C">
      <w:pPr>
        <w:spacing w:after="0" w:line="240" w:lineRule="auto"/>
      </w:pPr>
      <w:r>
        <w:t xml:space="preserve">   3   0   </w:t>
      </w:r>
      <w:proofErr w:type="spellStart"/>
      <w:r>
        <w:t>0</w:t>
      </w:r>
      <w:proofErr w:type="spellEnd"/>
      <w:r>
        <w:t xml:space="preserve">   9   2  59</w:t>
      </w:r>
    </w:p>
    <w:p w:rsidR="00DA0F7C" w:rsidRDefault="00DA0F7C" w:rsidP="00DA0F7C">
      <w:pPr>
        <w:spacing w:after="0" w:line="240" w:lineRule="auto"/>
      </w:pPr>
      <w:r>
        <w:t>False Positives</w:t>
      </w:r>
    </w:p>
    <w:p w:rsidR="00DA0F7C" w:rsidRDefault="00DA0F7C" w:rsidP="00DA0F7C">
      <w:pPr>
        <w:spacing w:after="0" w:line="240" w:lineRule="auto"/>
      </w:pPr>
      <w:r>
        <w:t xml:space="preserve"> [ 6  9  </w:t>
      </w:r>
      <w:proofErr w:type="spellStart"/>
      <w:r>
        <w:t>9</w:t>
      </w:r>
      <w:proofErr w:type="spellEnd"/>
      <w:r>
        <w:t xml:space="preserve">  </w:t>
      </w:r>
      <w:proofErr w:type="spellStart"/>
      <w:r>
        <w:t>9</w:t>
      </w:r>
      <w:proofErr w:type="spellEnd"/>
      <w:r>
        <w:t xml:space="preserve"> 27  9]</w:t>
      </w:r>
    </w:p>
    <w:p w:rsidR="00DA0F7C" w:rsidRDefault="00DA0F7C" w:rsidP="00DA0F7C">
      <w:pPr>
        <w:spacing w:after="0" w:line="240" w:lineRule="auto"/>
      </w:pPr>
      <w:r>
        <w:t xml:space="preserve">False </w:t>
      </w:r>
      <w:r w:rsidR="007E7DD9">
        <w:t>Negatives</w:t>
      </w:r>
    </w:p>
    <w:p w:rsidR="00DA0F7C" w:rsidRDefault="00DA0F7C" w:rsidP="00DA0F7C">
      <w:pPr>
        <w:spacing w:after="0" w:line="240" w:lineRule="auto"/>
      </w:pPr>
      <w:r>
        <w:t xml:space="preserve"> [25  5  8  6 11 14]</w:t>
      </w:r>
    </w:p>
    <w:p w:rsidR="00DA0F7C" w:rsidRDefault="00DA0F7C" w:rsidP="00DA0F7C">
      <w:pPr>
        <w:spacing w:after="0" w:line="240" w:lineRule="auto"/>
      </w:pPr>
      <w:r>
        <w:t>True Positives</w:t>
      </w:r>
    </w:p>
    <w:p w:rsidR="00DA0F7C" w:rsidRDefault="00DA0F7C" w:rsidP="00DA0F7C">
      <w:pPr>
        <w:spacing w:after="0" w:line="240" w:lineRule="auto"/>
      </w:pPr>
      <w:r>
        <w:t xml:space="preserve"> [11 27 70 48 65 59]</w:t>
      </w:r>
    </w:p>
    <w:p w:rsidR="00DA0F7C" w:rsidRDefault="00DA0F7C" w:rsidP="00DA0F7C">
      <w:pPr>
        <w:spacing w:after="0" w:line="240" w:lineRule="auto"/>
      </w:pPr>
      <w:r>
        <w:t xml:space="preserve">True </w:t>
      </w:r>
      <w:r w:rsidR="007E7DD9">
        <w:t>Negatives</w:t>
      </w:r>
    </w:p>
    <w:p w:rsidR="00DA0F7C" w:rsidRDefault="00DA0F7C" w:rsidP="00DA0F7C">
      <w:pPr>
        <w:spacing w:after="0" w:line="240" w:lineRule="auto"/>
      </w:pPr>
      <w:r>
        <w:t xml:space="preserve"> [307 308 262 286 246 267]</w:t>
      </w:r>
    </w:p>
    <w:p w:rsidR="00DA0F7C" w:rsidRDefault="00DA0F7C" w:rsidP="00DA0F7C">
      <w:pPr>
        <w:spacing w:after="0" w:line="240" w:lineRule="auto"/>
      </w:pPr>
      <w:r>
        <w:t xml:space="preserve">Sensitivity </w:t>
      </w:r>
    </w:p>
    <w:p w:rsidR="00DA0F7C" w:rsidRDefault="00DA0F7C" w:rsidP="00DA0F7C">
      <w:pPr>
        <w:spacing w:after="0" w:line="240" w:lineRule="auto"/>
      </w:pPr>
      <w:r>
        <w:t xml:space="preserve"> [ 0.30555556  0.84375     0.8974359   0.88888889  0.85526316  0.80821918]</w:t>
      </w:r>
    </w:p>
    <w:p w:rsidR="00DA0F7C" w:rsidRDefault="00DA0F7C" w:rsidP="00DA0F7C">
      <w:pPr>
        <w:spacing w:after="0" w:line="240" w:lineRule="auto"/>
      </w:pPr>
      <w:r>
        <w:t xml:space="preserve">Specificity </w:t>
      </w:r>
    </w:p>
    <w:p w:rsidR="00DA0F7C" w:rsidRDefault="00DA0F7C" w:rsidP="00DA0F7C">
      <w:pPr>
        <w:spacing w:after="0" w:line="240" w:lineRule="auto"/>
      </w:pPr>
      <w:r>
        <w:t xml:space="preserve"> [ 0.98083067  0.97160883  0.96678967  0.96949153  0.9010989   0.9673913 ]</w:t>
      </w:r>
    </w:p>
    <w:p w:rsidR="00DA0F7C" w:rsidRDefault="00DA0F7C" w:rsidP="00DA0F7C">
      <w:pPr>
        <w:spacing w:after="0" w:line="240" w:lineRule="auto"/>
      </w:pPr>
      <w:r>
        <w:t xml:space="preserve">Precision </w:t>
      </w:r>
    </w:p>
    <w:p w:rsidR="00DA0F7C" w:rsidRDefault="00DA0F7C" w:rsidP="00DA0F7C">
      <w:pPr>
        <w:spacing w:after="0" w:line="240" w:lineRule="auto"/>
      </w:pPr>
      <w:r>
        <w:t xml:space="preserve"> [ 0.64705882  0.75        0.88607595  0.84210526  0.70652174  0.86764706]</w:t>
      </w:r>
    </w:p>
    <w:p w:rsidR="00DA0F7C" w:rsidRDefault="00DA0F7C" w:rsidP="00DA0F7C">
      <w:pPr>
        <w:spacing w:after="0" w:line="240" w:lineRule="auto"/>
      </w:pPr>
      <w:r>
        <w:t xml:space="preserve">Recall </w:t>
      </w:r>
    </w:p>
    <w:p w:rsidR="00DA0F7C" w:rsidRDefault="00DA0F7C" w:rsidP="00DA0F7C">
      <w:pPr>
        <w:spacing w:after="0" w:line="240" w:lineRule="auto"/>
      </w:pPr>
      <w:r>
        <w:t xml:space="preserve"> [ 0.30555556  0.84375     0.8974359   0.88888889  0.85526316  0.80821918]</w:t>
      </w:r>
    </w:p>
    <w:p w:rsidR="00DA0F7C" w:rsidRDefault="00DA0F7C" w:rsidP="00DA0F7C">
      <w:pPr>
        <w:spacing w:after="0" w:line="240" w:lineRule="auto"/>
      </w:pPr>
      <w:proofErr w:type="spellStart"/>
      <w:r>
        <w:t>Áccuracy</w:t>
      </w:r>
      <w:proofErr w:type="spellEnd"/>
      <w:r>
        <w:t xml:space="preserve"> </w:t>
      </w:r>
    </w:p>
    <w:p w:rsidR="00DA0F7C" w:rsidRDefault="00DA0F7C" w:rsidP="00DA0F7C">
      <w:pPr>
        <w:spacing w:after="0" w:line="240" w:lineRule="auto"/>
      </w:pPr>
      <w:r>
        <w:t>[ 0.91117479  0.95988539  0.9512894   0.95702006  0.89111748  0.93409742]</w:t>
      </w:r>
    </w:p>
    <w:p w:rsidR="00DA0F7C" w:rsidRDefault="00DA0F7C" w:rsidP="00DA0F7C">
      <w:pPr>
        <w:spacing w:after="0" w:line="240" w:lineRule="auto"/>
      </w:pPr>
      <w:proofErr w:type="spellStart"/>
      <w:r>
        <w:t>FScore</w:t>
      </w:r>
      <w:proofErr w:type="spellEnd"/>
      <w:r>
        <w:t xml:space="preserve"> </w:t>
      </w:r>
    </w:p>
    <w:p w:rsidR="00DA0F7C" w:rsidRDefault="00DA0F7C" w:rsidP="00DA0F7C">
      <w:pPr>
        <w:spacing w:after="0" w:line="240" w:lineRule="auto"/>
      </w:pPr>
      <w:r>
        <w:t>[ 0.41509434  0.79411765  0.89171975  0.86486486  0.77380952  0.83687943]</w:t>
      </w: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Pr="00DA0F7C" w:rsidRDefault="00DA0F7C" w:rsidP="00DA0F7C">
      <w:pPr>
        <w:spacing w:after="0" w:line="240" w:lineRule="auto"/>
      </w:pPr>
    </w:p>
    <w:p w:rsidR="00DA0F7C" w:rsidRDefault="00DA0F7C" w:rsidP="00DA0F7C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DA0F7C" w:rsidRDefault="00DA0F7C" w:rsidP="0032755A">
      <w:pPr>
        <w:spacing w:after="0" w:line="240" w:lineRule="auto"/>
      </w:pPr>
    </w:p>
    <w:p w:rsidR="0032755A" w:rsidRDefault="0032755A" w:rsidP="009876E5">
      <w:pPr>
        <w:spacing w:after="0" w:line="240" w:lineRule="auto"/>
      </w:pPr>
    </w:p>
    <w:p w:rsidR="009876E5" w:rsidRDefault="009876E5" w:rsidP="00EB3B92">
      <w:pPr>
        <w:spacing w:after="0" w:line="240" w:lineRule="auto"/>
      </w:pPr>
    </w:p>
    <w:sectPr w:rsidR="009876E5" w:rsidSect="00456E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zQzsDQzNLA0MjQysDBT0lEKTi0uzszPAykwqgUAtMd3yiwAAAA="/>
  </w:docVars>
  <w:rsids>
    <w:rsidRoot w:val="00092650"/>
    <w:rsid w:val="0008165A"/>
    <w:rsid w:val="00085634"/>
    <w:rsid w:val="00092650"/>
    <w:rsid w:val="000E716F"/>
    <w:rsid w:val="001534E7"/>
    <w:rsid w:val="00254200"/>
    <w:rsid w:val="00320A2B"/>
    <w:rsid w:val="0032755A"/>
    <w:rsid w:val="0035426A"/>
    <w:rsid w:val="00456E19"/>
    <w:rsid w:val="00690447"/>
    <w:rsid w:val="006E7156"/>
    <w:rsid w:val="006F565E"/>
    <w:rsid w:val="007E7DD9"/>
    <w:rsid w:val="009876E5"/>
    <w:rsid w:val="00B959EE"/>
    <w:rsid w:val="00D432AE"/>
    <w:rsid w:val="00DA0F7C"/>
    <w:rsid w:val="00EB3B92"/>
    <w:rsid w:val="00FE20C8"/>
    <w:rsid w:val="00FF14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6E1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6</TotalTime>
  <Pages>1</Pages>
  <Words>2232</Words>
  <Characters>12723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6</cp:revision>
  <dcterms:created xsi:type="dcterms:W3CDTF">2018-05-24T04:26:00Z</dcterms:created>
  <dcterms:modified xsi:type="dcterms:W3CDTF">2018-06-13T04:42:00Z</dcterms:modified>
</cp:coreProperties>
</file>